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685"/>
        <w:gridCol w:w="743"/>
        <w:gridCol w:w="743"/>
        <w:gridCol w:w="743"/>
        <w:gridCol w:w="746"/>
        <w:gridCol w:w="3032"/>
      </w:tblGrid>
      <w:tr w:rsidR="00B61740" w:rsidRPr="00631654" w14:paraId="18A9F844" w14:textId="47A6A185" w:rsidTr="0014254D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737BE015" w14:textId="5EB69433" w:rsidR="00116E7E" w:rsidRDefault="0014254D" w:rsidP="00420AA2">
            <w:pPr>
              <w:spacing w:before="60" w:after="60" w:line="240" w:lineRule="auto"/>
              <w:rPr>
                <w:rFonts w:cs="Arial"/>
                <w:b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24"/>
                <w:szCs w:val="18"/>
                <w:lang w:val="en-US"/>
              </w:rPr>
              <w:t>სტანდარტი</w:t>
            </w:r>
            <w:r w:rsidR="00B61740" w:rsidRPr="007F4FB8">
              <w:rPr>
                <w:rFonts w:cs="Arial"/>
                <w:b/>
                <w:sz w:val="24"/>
                <w:szCs w:val="18"/>
                <w:lang w:val="en-US"/>
              </w:rPr>
              <w:t xml:space="preserve"> 1: </w:t>
            </w:r>
            <w:r w:rsidRPr="0014254D">
              <w:rPr>
                <w:rFonts w:ascii="Sylfaen" w:hAnsi="Sylfaen" w:cs="Sylfaen"/>
                <w:b/>
                <w:sz w:val="24"/>
                <w:szCs w:val="18"/>
                <w:lang w:val="en-US"/>
              </w:rPr>
              <w:t>მმართველობა</w:t>
            </w:r>
            <w:r w:rsidRPr="0014254D">
              <w:rPr>
                <w:rFonts w:cs="Arial"/>
                <w:b/>
                <w:sz w:val="24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24"/>
                <w:szCs w:val="18"/>
                <w:lang w:val="en-US"/>
              </w:rPr>
              <w:t>და</w:t>
            </w:r>
            <w:r w:rsidRPr="0014254D">
              <w:rPr>
                <w:rFonts w:cs="Arial"/>
                <w:b/>
                <w:sz w:val="24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24"/>
                <w:szCs w:val="18"/>
                <w:lang w:val="en-US"/>
              </w:rPr>
              <w:t>ვალდებულება</w:t>
            </w:r>
          </w:p>
          <w:p w14:paraId="1D5DBE38" w14:textId="01667512" w:rsidR="00B61740" w:rsidRPr="00631654" w:rsidRDefault="0014254D" w:rsidP="00420AA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სამედიცინო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დაწესებულება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გამოხატავს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აშკარა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ლიდერობას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თამბაქოსაგან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>-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თავისუფალი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პოლიტიკის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სისტემური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განსახორციელებლად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და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უზრუნველყოფს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ანგარიშვალდებულებას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>.</w:t>
            </w:r>
            <w:r w:rsidR="00116E7E">
              <w:rPr>
                <w:rFonts w:cs="Arial"/>
                <w:sz w:val="20"/>
                <w:szCs w:val="18"/>
                <w:lang w:val="en-US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30571AC0" w14:textId="5563404A" w:rsidR="00B61740" w:rsidRPr="000E2AF8" w:rsidRDefault="0014254D" w:rsidP="000E2AF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ზნ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საღწევ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უხორციელებია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კლებ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ეტ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ლებული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იახ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სრუალ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</w:p>
        </w:tc>
        <w:tc>
          <w:tcPr>
            <w:tcW w:w="971" w:type="pct"/>
          </w:tcPr>
          <w:p w14:paraId="5E8F5962" w14:textId="77777777" w:rsidR="00B61740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DA50BF" w:rsidRPr="00631654" w14:paraId="3B1EE7C9" w14:textId="3C64FE49" w:rsidTr="002E48B5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40EC4CB8" w:rsidR="00B61740" w:rsidRPr="00631654" w:rsidRDefault="0014254D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განხორციელების</w:t>
            </w:r>
            <w:r w:rsidRPr="0014254D">
              <w:rPr>
                <w:rFonts w:cs="Arial"/>
                <w:b/>
                <w:sz w:val="18"/>
                <w:szCs w:val="18"/>
                <w:lang w:val="en-IE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კრიტერიუმი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3C0A0864" w14:textId="6076F732" w:rsidR="00B61740" w:rsidRPr="00631654" w:rsidRDefault="0014254D" w:rsidP="00B6174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რეალობა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იტუაცი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  <w:r w:rsidR="00B61740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B61740"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თხოვ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ღწერო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ვითარებ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ითოე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კრიტერიუმი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ე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ითვალისწინებ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მავლობაშ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ქვენ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აგეგმილ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ქმედებებს</w:t>
            </w:r>
            <w:r w:rsidR="00B61740"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F0A703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16441142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4C56CB6C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38C6BBC9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2361E56F" w14:textId="65E9A9BA" w:rsidR="00B61740" w:rsidRDefault="0014254D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ქმედებ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ა</w:t>
            </w:r>
          </w:p>
          <w:p w14:paraId="097C0FC3" w14:textId="344A978B" w:rsidR="00B61740" w:rsidRDefault="0014254D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</w:p>
        </w:tc>
      </w:tr>
      <w:tr w:rsidR="00DA50BF" w:rsidRPr="00631654" w14:paraId="5DDF0739" w14:textId="77756C20" w:rsidTr="002E48B5">
        <w:trPr>
          <w:trHeight w:val="802"/>
        </w:trPr>
        <w:tc>
          <w:tcPr>
            <w:tcW w:w="988" w:type="pct"/>
            <w:shd w:val="clear" w:color="auto" w:fill="auto"/>
          </w:tcPr>
          <w:p w14:paraId="2BAED4B9" w14:textId="0650C4C7" w:rsidR="00DA50BF" w:rsidRPr="00631654" w:rsidRDefault="002E48B5" w:rsidP="002E48B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ედიცინ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წესებულება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აჩნი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კონკრეტუ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ოკუმენტებ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რომელიც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ესაბამე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ევროპ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აგ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ვისუფა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ედიცინ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წესებულებ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ქსელ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ლობალურ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ტანდარტებ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სახორციელებლად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D239AB7" w14:textId="5597E40F" w:rsidR="00DA50BF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ორგანიზაცი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ოკუმენტ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Policy documents of the healthcare,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როემლც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აჩვენებ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663B3D">
              <w:rPr>
                <w:rFonts w:cs="Arial"/>
                <w:sz w:val="18"/>
                <w:szCs w:val="18"/>
                <w:lang w:val="en-US"/>
              </w:rPr>
              <w:t>GNT</w:t>
            </w:r>
            <w:bookmarkStart w:id="0" w:name="_GoBack"/>
            <w:bookmarkEnd w:id="0"/>
            <w:r w:rsidRPr="002E48B5">
              <w:rPr>
                <w:rFonts w:cs="Arial"/>
                <w:sz w:val="18"/>
                <w:szCs w:val="18"/>
                <w:lang w:val="en-US"/>
              </w:rPr>
              <w:t>H-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ლობალურ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ტანდარტ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ხორციელ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ვალდებულებას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09F352B3" w14:textId="77777777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56B84603" w14:textId="12FF56D9" w:rsidR="00DA50BF" w:rsidRPr="006F1558" w:rsidRDefault="00D01E65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7662C8A3" w14:textId="4CB3A223" w:rsidR="00DA50BF" w:rsidRPr="006F1558" w:rsidRDefault="00D01E65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B81677" w14:textId="55C964AE" w:rsidR="00DA50BF" w:rsidRPr="006F1558" w:rsidRDefault="00D01E65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F42B9CF" w14:textId="664E7624" w:rsidR="00DA50BF" w:rsidRPr="006F1558" w:rsidRDefault="00D01E65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EC201FB" w14:textId="62794BE7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17AB4F4A" w14:textId="23D2EBDA" w:rsidTr="002E48B5">
        <w:trPr>
          <w:trHeight w:val="552"/>
        </w:trPr>
        <w:tc>
          <w:tcPr>
            <w:tcW w:w="988" w:type="pct"/>
            <w:vMerge w:val="restart"/>
            <w:shd w:val="clear" w:color="auto" w:fill="auto"/>
          </w:tcPr>
          <w:p w14:paraId="50250B6B" w14:textId="406FE956" w:rsidR="00DA50BF" w:rsidRPr="00631654" w:rsidRDefault="002E48B5" w:rsidP="002E48B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ედიცინ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წესებულ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აგ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ვისუფა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კრძალავ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ნებისმიერ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ხ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პონსორო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იღება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ინდუსტრიისგ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ათ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ნაწარმის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ასთ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კავშირებუ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ხელსაწყო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ყიდვა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,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ათ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ორ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ელ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.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იგარეტის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3833EF6C" w14:textId="1D939A99" w:rsidR="00DA50BF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ორგანიზაცი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კრძალავ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ინდუსტრი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ხრიდ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პონსორობას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ნხ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იღებას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B74DD1F" w14:textId="49A69AEB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D53D4C4" w14:textId="56614DFF" w:rsidR="00DA50BF" w:rsidRPr="006F1558" w:rsidRDefault="00D01E65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64162942" w14:textId="2E72462A" w:rsidR="00DA50BF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139C2CF" w14:textId="5440E1EA" w:rsidR="00DA50BF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F36660" w14:textId="046A80FE" w:rsidR="00DA50BF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DAED2CC" w14:textId="6261B81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4F31C28D" w14:textId="66D9DCAF" w:rsidTr="002E48B5">
        <w:trPr>
          <w:trHeight w:val="999"/>
        </w:trPr>
        <w:tc>
          <w:tcPr>
            <w:tcW w:w="988" w:type="pct"/>
            <w:vMerge/>
            <w:shd w:val="clear" w:color="auto" w:fill="auto"/>
          </w:tcPr>
          <w:p w14:paraId="220D7844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08" w:type="pct"/>
            <w:shd w:val="clear" w:color="auto" w:fill="auto"/>
          </w:tcPr>
          <w:p w14:paraId="79CB8CE2" w14:textId="60878A18" w:rsidR="00DA50BF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ორგანიზაცი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კრძალავ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ნაწარმ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ის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ოწყობილობ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,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ათ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ორ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ელ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>-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იგარეტ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ყიდვას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10E8C58C" w14:textId="121639A1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CEF40AF" w14:textId="1077E866" w:rsidR="00DA50BF" w:rsidRPr="006F1558" w:rsidRDefault="00D01E65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11915597" w14:textId="28D31F10" w:rsidR="00DA50BF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F8D376F" w14:textId="3BD33ED4" w:rsidR="00DA50BF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7944BEE" w14:textId="49227B1C" w:rsidR="00DA50BF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EF41A16" w14:textId="59E0BFD2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7E4395DE" w14:textId="0599A925" w:rsidTr="002E48B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14:paraId="430173F0" w14:textId="5CE492A7" w:rsidR="00DA50BF" w:rsidRPr="00631654" w:rsidRDefault="002E48B5" w:rsidP="002E48B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ედიცინ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წესებულება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საზღვრავ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კვეთრ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ანგარიშვალდებულება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აგ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ვისუფა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ხორციელ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ყველ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ონეზე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29C99A6D" w14:textId="6D650275" w:rsidR="00DA50BF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აღა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ონ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ენეჯერ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აქვ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კისრებუ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ოვალეო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ზედამხედველო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უწიო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აგ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ვისუფა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lastRenderedPageBreak/>
              <w:t>განხორციელებას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6361214" w14:textId="4EB5C563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536051DF" w14:textId="0B03A903" w:rsidR="00DA50BF" w:rsidRPr="006F1558" w:rsidRDefault="00D01E65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3131B23A" w14:textId="51CD9B62" w:rsidR="00DA50BF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A8F2938" w14:textId="3718644A" w:rsidR="00DA50BF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12D347E" w14:textId="608C3DD8" w:rsidR="00DA50BF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72FA9A2C" w14:textId="1E2BB73A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277879BB" w14:textId="12F990DC" w:rsidTr="002E48B5">
        <w:trPr>
          <w:trHeight w:val="775"/>
        </w:trPr>
        <w:tc>
          <w:tcPr>
            <w:tcW w:w="988" w:type="pct"/>
            <w:vMerge/>
            <w:shd w:val="clear" w:color="auto" w:fill="auto"/>
          </w:tcPr>
          <w:p w14:paraId="01D96C86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08" w:type="pct"/>
            <w:shd w:val="clear" w:color="auto" w:fill="auto"/>
          </w:tcPr>
          <w:p w14:paraId="0D25025C" w14:textId="69A1D615" w:rsidR="00DA50BF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ასუხისმგებლო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საზღვრული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ყველ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ონეზე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ხოლციელ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ყველ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ასპექტისათვის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5FD8474F" w14:textId="12641344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73481E7" w14:textId="59EFFD33" w:rsidR="00DA50BF" w:rsidRPr="006F1558" w:rsidRDefault="00D01E65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046827CE" w14:textId="09E4B96B" w:rsidR="00DA50BF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ACBB5BF" w14:textId="634BB618" w:rsidR="00DA50BF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40824CB" w14:textId="08A65ACE" w:rsidR="00DA50BF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B36F99A" w14:textId="0E21010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D6B2CEB" w14:textId="57124CD4" w:rsidTr="002E48B5">
        <w:trPr>
          <w:trHeight w:val="1044"/>
        </w:trPr>
        <w:tc>
          <w:tcPr>
            <w:tcW w:w="988" w:type="pct"/>
            <w:vMerge w:val="restart"/>
            <w:shd w:val="clear" w:color="auto" w:fill="auto"/>
          </w:tcPr>
          <w:p w14:paraId="53E2C9AF" w14:textId="7125C4CC" w:rsidR="00F76953" w:rsidRPr="00631654" w:rsidRDefault="002E48B5" w:rsidP="002E48B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კადრების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დაქირავების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კონტრაქტები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(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სუბკონტრაქტორების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ან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იმ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კონტრაქტორი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ორგანიზაციების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ჩათვლით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,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რომლებიც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ემსახურებიან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ამ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სამედიცინო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დაწესებულებას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)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ვალდებულია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დაიცვას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თამბაქოსაგან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თავისუფალი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გარემო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შესაბამისი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წესები</w:t>
            </w:r>
            <w:r w:rsidR="00F76953" w:rsidRPr="00631654">
              <w:rPr>
                <w:rFonts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3E6014BE" w14:textId="7FC6DF52" w:rsidR="00F76953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ნამშრომლ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საქმ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ოკუმენტ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ოითხოვ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ნამშრომლ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ვალდებულება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იცვ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აგ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ვისუფა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ა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. </w:t>
            </w:r>
          </w:p>
        </w:tc>
        <w:tc>
          <w:tcPr>
            <w:tcW w:w="1180" w:type="pct"/>
            <w:shd w:val="clear" w:color="auto" w:fill="auto"/>
          </w:tcPr>
          <w:p w14:paraId="07089285" w14:textId="6CDD0376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6EE9B575" w14:textId="62F0A91A" w:rsidR="00F76953" w:rsidRPr="006F1558" w:rsidRDefault="00D01E65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16E32BBD" w14:textId="5F4695EE" w:rsidR="00F76953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411AA3C" w14:textId="492E996E" w:rsidR="00F76953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4BC7897" w14:textId="5591AE66" w:rsidR="00F76953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741A5095" w14:textId="0D47DF69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3212FDE3" w14:textId="30924FBA" w:rsidTr="002E48B5">
        <w:trPr>
          <w:trHeight w:val="1044"/>
        </w:trPr>
        <w:tc>
          <w:tcPr>
            <w:tcW w:w="988" w:type="pct"/>
            <w:vMerge/>
            <w:shd w:val="clear" w:color="auto" w:fill="auto"/>
          </w:tcPr>
          <w:p w14:paraId="73A71B12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08" w:type="pct"/>
            <w:shd w:val="clear" w:color="auto" w:fill="auto"/>
          </w:tcPr>
          <w:p w14:paraId="6CC66A5D" w14:textId="50C5928C" w:rsidR="00F76953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ქვეკონტრაქტორ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ოკუმენტ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ოითხოვ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ნამშრომლ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ერთგულება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აგ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ვისუფა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ისადმი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12EB501F" w14:textId="059356C7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686D831C" w14:textId="1B7E631E" w:rsidR="00F76953" w:rsidRPr="006F1558" w:rsidRDefault="00D01E65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4C4BBECF" w14:textId="4468F363" w:rsidR="00F76953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0E3EBC9" w14:textId="0FB4467E" w:rsidR="00F76953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2D936AB" w14:textId="4DC96A32" w:rsidR="00F76953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7809661D" w14:textId="484DFD1F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0882047F" w14:textId="1B9F54AF" w:rsidTr="002E48B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14:paraId="1DA2B70C" w14:textId="363E4E27" w:rsidR="00F76953" w:rsidRPr="00631654" w:rsidRDefault="002E48B5" w:rsidP="002E48B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ედიცინ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წესებულე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ქმნ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ტრატეგიას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ოქმედ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ოკუმენტ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სახორციელებელ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ექანიზმ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,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რომელიც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lastRenderedPageBreak/>
              <w:t>დაეფუძნე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ვით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>-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ფასების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(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აუდიტს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)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ონიტორინგ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>/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ფას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დეგებს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6550913" w14:textId="35B147B8" w:rsidR="00F76953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lastRenderedPageBreak/>
              <w:t>სტრატეგი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ოქმედ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ეგმ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მუშავებული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იმართე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მახორციელებე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lastRenderedPageBreak/>
              <w:t>გუნდ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იერ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0749DCD9" w14:textId="3060558B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7AA1420" w14:textId="789F69AA" w:rsidR="00F76953" w:rsidRPr="006F1558" w:rsidRDefault="00D01E65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12D2D84F" w14:textId="6AF8534D" w:rsidR="00F76953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DC10985" w14:textId="54CE5322" w:rsidR="00F76953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96FD59" w14:textId="72D946CE" w:rsidR="00F76953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A807180" w14:textId="38E9294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25A9FB8C" w14:textId="3C8F109E" w:rsidTr="002E48B5">
        <w:trPr>
          <w:trHeight w:val="1233"/>
        </w:trPr>
        <w:tc>
          <w:tcPr>
            <w:tcW w:w="988" w:type="pct"/>
            <w:vMerge/>
            <w:shd w:val="clear" w:color="auto" w:fill="auto"/>
          </w:tcPr>
          <w:p w14:paraId="7EF32259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08" w:type="pct"/>
            <w:shd w:val="clear" w:color="auto" w:fill="auto"/>
          </w:tcPr>
          <w:p w14:paraId="5079A299" w14:textId="212A65E1" w:rsidR="00F76953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ტრატეგი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ოქმედ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ეგმ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დაიხედე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ყოველწლიურად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,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ვითშეფას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,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ონიტორინგის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ფას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დეგ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თვალისწინებით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655FA192" w14:textId="5BA8BD4C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0C63DA6" w14:textId="1CD9BA9A" w:rsidR="00F76953" w:rsidRPr="006F1558" w:rsidRDefault="00D01E65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7037DA73" w14:textId="75F62759" w:rsidR="00F76953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9C4631E" w14:textId="4A9823C8" w:rsidR="00F76953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E1B3AC1" w14:textId="53D16E11" w:rsidR="00F76953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77D646C" w14:textId="29E915A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66330C4" w14:textId="00827A13" w:rsidTr="002E48B5">
        <w:trPr>
          <w:trHeight w:val="496"/>
        </w:trPr>
        <w:tc>
          <w:tcPr>
            <w:tcW w:w="988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1A56BB65" w:rsidR="00F76953" w:rsidRPr="00631654" w:rsidRDefault="002E48B5" w:rsidP="002E48B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ედიცინ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წესებულე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მოყოფ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საბამ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ადამიანურ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ფინანსურ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რესურსებ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ყველ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საბამის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ხორციელებისათვის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08" w:type="pct"/>
            <w:tcBorders>
              <w:bottom w:val="single" w:sz="12" w:space="0" w:color="auto"/>
            </w:tcBorders>
            <w:shd w:val="clear" w:color="auto" w:fill="auto"/>
          </w:tcPr>
          <w:p w14:paraId="4C567942" w14:textId="2EC7E180" w:rsidR="00F76953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ფინანსურ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ადამიანურ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რესურსებ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მოყოფილი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ტრატეგიის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ოქმედ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ეგმ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საბამისად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>.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2C9B4163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bottom w:val="single" w:sz="12" w:space="0" w:color="auto"/>
            </w:tcBorders>
            <w:vAlign w:val="center"/>
          </w:tcPr>
          <w:p w14:paraId="61690594" w14:textId="2F8E00C2" w:rsidR="00F76953" w:rsidRPr="006F1558" w:rsidRDefault="00D01E65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tcBorders>
              <w:bottom w:val="single" w:sz="12" w:space="0" w:color="auto"/>
            </w:tcBorders>
            <w:vAlign w:val="center"/>
          </w:tcPr>
          <w:p w14:paraId="1507E532" w14:textId="5B5319B4" w:rsidR="00F76953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tcBorders>
              <w:bottom w:val="single" w:sz="12" w:space="0" w:color="auto"/>
            </w:tcBorders>
            <w:vAlign w:val="center"/>
          </w:tcPr>
          <w:p w14:paraId="6AF06E40" w14:textId="1AB4C184" w:rsidR="00F76953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tcBorders>
              <w:bottom w:val="single" w:sz="12" w:space="0" w:color="auto"/>
            </w:tcBorders>
            <w:vAlign w:val="center"/>
          </w:tcPr>
          <w:p w14:paraId="24C28B35" w14:textId="3435275F" w:rsidR="00F76953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  <w:tcBorders>
              <w:bottom w:val="single" w:sz="12" w:space="0" w:color="auto"/>
            </w:tcBorders>
          </w:tcPr>
          <w:p w14:paraId="2891E187" w14:textId="5479BFF4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64CDF040" w14:textId="7F85BB7A" w:rsidTr="002E48B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52B81B" w14:textId="2390CB59" w:rsidR="00F76953" w:rsidRPr="00631654" w:rsidRDefault="0014254D" w:rsidP="00441E2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მდინარე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უდიტი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6DA2AD" w14:textId="70C602C9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068988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D71992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FCD6EC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48762EF1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76953" w:rsidRPr="00631654" w14:paraId="721528A2" w14:textId="78F3C01E" w:rsidTr="002E48B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1568CDC1" w:rsidR="00F76953" w:rsidRPr="00631654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უბტოტალურ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ტანდარტ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  <w:r w:rsidR="00F76953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  <w:r w:rsidR="00F76953">
              <w:rPr>
                <w:rFonts w:cs="Arial"/>
                <w:sz w:val="20"/>
                <w:szCs w:val="20"/>
              </w:rPr>
              <w:t xml:space="preserve"> 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მაქსიმალური</w:t>
            </w:r>
            <w:r w:rsidRPr="0014254D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ქულა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0EEE6B02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0C4B9ED" w14:textId="77777777" w:rsidR="007F4FB8" w:rsidRDefault="007F4FB8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69"/>
        <w:gridCol w:w="2838"/>
        <w:gridCol w:w="3654"/>
        <w:gridCol w:w="756"/>
        <w:gridCol w:w="756"/>
        <w:gridCol w:w="756"/>
        <w:gridCol w:w="756"/>
        <w:gridCol w:w="3029"/>
      </w:tblGrid>
      <w:tr w:rsidR="0014254D" w:rsidRPr="00631654" w14:paraId="28884796" w14:textId="27CAD8CD" w:rsidTr="00875629">
        <w:trPr>
          <w:trHeight w:val="574"/>
          <w:tblHeader/>
        </w:trPr>
        <w:tc>
          <w:tcPr>
            <w:tcW w:w="3062" w:type="pct"/>
            <w:gridSpan w:val="3"/>
            <w:shd w:val="clear" w:color="auto" w:fill="auto"/>
            <w:vAlign w:val="center"/>
          </w:tcPr>
          <w:p w14:paraId="53149D6E" w14:textId="1D7C0473" w:rsidR="0014254D" w:rsidRDefault="0014254D" w:rsidP="00116E7E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en-IE"/>
              </w:rPr>
            </w:pPr>
            <w:r w:rsidRPr="0014254D">
              <w:rPr>
                <w:rFonts w:ascii="Sylfaen" w:hAnsi="Sylfaen" w:cs="Sylfaen"/>
                <w:b/>
                <w:color w:val="0D0D0D"/>
                <w:sz w:val="24"/>
                <w:szCs w:val="16"/>
              </w:rPr>
              <w:lastRenderedPageBreak/>
              <w:t>სტანდარტი</w:t>
            </w: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2: </w:t>
            </w:r>
            <w:r w:rsidR="00875629" w:rsidRPr="00875629">
              <w:rPr>
                <w:rFonts w:ascii="Sylfaen" w:hAnsi="Sylfaen" w:cs="Sylfaen"/>
                <w:b/>
                <w:color w:val="0D0D0D"/>
                <w:sz w:val="24"/>
                <w:szCs w:val="16"/>
                <w:lang w:val="en-IE"/>
              </w:rPr>
              <w:t>კომუნიკაცია</w:t>
            </w:r>
          </w:p>
          <w:p w14:paraId="061D824E" w14:textId="6BD81B1D" w:rsidR="0014254D" w:rsidRPr="00631654" w:rsidRDefault="00875629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სამედიცინო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დაწესებულება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პასუხისმგებელია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მკვეთრად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განსაზღვროს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თამბაქოსაგან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თავისუფალი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პოლიტიკის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ინტერაქტიური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კომუნიკაციის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სისტემები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და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თამბაქოს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შეწყვეტის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მხარდამჭერი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სისტემები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.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იგი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გამოიყენებს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სხვადასხვა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მედია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საშუალებებს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ყველა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თანამშრომელთან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,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პაციენტებთან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/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რეზიდენტებთან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,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თემთან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და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სხვა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სუბკონტრაქტორებთან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კომუნიკაციისათვის</w:t>
            </w:r>
            <w:r w:rsidR="0014254D" w:rsidRPr="007F4FB8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.</w:t>
            </w:r>
          </w:p>
        </w:tc>
        <w:tc>
          <w:tcPr>
            <w:tcW w:w="967" w:type="pct"/>
            <w:gridSpan w:val="4"/>
            <w:shd w:val="clear" w:color="auto" w:fill="auto"/>
            <w:vAlign w:val="center"/>
          </w:tcPr>
          <w:p w14:paraId="351CAF92" w14:textId="77D15877" w:rsidR="0014254D" w:rsidRPr="000E2AF8" w:rsidRDefault="0014254D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ზნ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საღწევ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უხორციელებია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კლებ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ეტ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იახ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სრუალ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</w:p>
        </w:tc>
        <w:tc>
          <w:tcPr>
            <w:tcW w:w="971" w:type="pct"/>
          </w:tcPr>
          <w:p w14:paraId="2BEBF436" w14:textId="77777777" w:rsidR="0014254D" w:rsidRDefault="0014254D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4254D" w:rsidRPr="00631654" w14:paraId="15824253" w14:textId="16048DE4" w:rsidTr="00875629">
        <w:trPr>
          <w:trHeight w:val="60"/>
          <w:tblHeader/>
        </w:trPr>
        <w:tc>
          <w:tcPr>
            <w:tcW w:w="189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6FEBBFE2" w:rsidR="0014254D" w:rsidRPr="00631654" w:rsidRDefault="0014254D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განხორციელების</w:t>
            </w:r>
            <w:r w:rsidRPr="0014254D">
              <w:rPr>
                <w:rFonts w:cs="Arial"/>
                <w:b/>
                <w:sz w:val="18"/>
                <w:szCs w:val="18"/>
                <w:lang w:val="en-IE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კრიტერიუმი</w:t>
            </w:r>
          </w:p>
        </w:tc>
        <w:tc>
          <w:tcPr>
            <w:tcW w:w="1170" w:type="pct"/>
            <w:tcBorders>
              <w:bottom w:val="single" w:sz="4" w:space="0" w:color="auto"/>
            </w:tcBorders>
            <w:shd w:val="clear" w:color="auto" w:fill="auto"/>
          </w:tcPr>
          <w:p w14:paraId="1B1D10B9" w14:textId="5CBC2441" w:rsidR="0014254D" w:rsidRPr="00631654" w:rsidRDefault="0014254D" w:rsidP="00E004CC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რეალობ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იტუაცი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თხოვ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ღწერო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ვითარებ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ითოე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კრიტერიუმი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ე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ითვალისწინებ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მავლობაშ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ქვენ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აგეგმილ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ქმედებებს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vAlign w:val="center"/>
          </w:tcPr>
          <w:p w14:paraId="451737F6" w14:textId="61B853E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vAlign w:val="center"/>
          </w:tcPr>
          <w:p w14:paraId="26CABF65" w14:textId="44E11554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vAlign w:val="center"/>
          </w:tcPr>
          <w:p w14:paraId="4B1D562A" w14:textId="247235E8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vAlign w:val="center"/>
          </w:tcPr>
          <w:p w14:paraId="3F7F663F" w14:textId="0528CAC0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010014DA" w14:textId="77777777" w:rsidR="0014254D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ქმედებ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ა</w:t>
            </w:r>
          </w:p>
          <w:p w14:paraId="47C4283D" w14:textId="7B2C9209" w:rsidR="0014254D" w:rsidRDefault="0014254D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</w:p>
        </w:tc>
      </w:tr>
      <w:tr w:rsidR="0014254D" w:rsidRPr="00631654" w14:paraId="60AED317" w14:textId="4B487FC8" w:rsidTr="00875629">
        <w:trPr>
          <w:trHeight w:val="802"/>
        </w:trPr>
        <w:tc>
          <w:tcPr>
            <w:tcW w:w="983" w:type="pct"/>
            <w:shd w:val="clear" w:color="auto" w:fill="auto"/>
          </w:tcPr>
          <w:p w14:paraId="41372FE9" w14:textId="6CFC46A1" w:rsidR="0014254D" w:rsidRPr="00320243" w:rsidRDefault="00875629" w:rsidP="00875629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აგან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ვისუფალი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გარემო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ხდება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აქტიური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კომუნიკაცია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ნამშრომელთან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მათი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ქირავებ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წინ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მდეგ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ასევე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მოწევ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წყვეტ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ხმარებ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საძლებლობებზე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9" w:type="pct"/>
            <w:shd w:val="clear" w:color="auto" w:fill="auto"/>
          </w:tcPr>
          <w:p w14:paraId="7D35DB9A" w14:textId="28CFEB0F" w:rsidR="0014254D" w:rsidRPr="00320243" w:rsidRDefault="00875629" w:rsidP="0087562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ნამშრომელი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სუბკონტრაქტორი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ინფორმირებულია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ორგანიზაციი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აგან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ვისუფალი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პოლიტიკი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წყვეტი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სერვისებზე</w:t>
            </w:r>
            <w:r w:rsidR="0014254D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70" w:type="pct"/>
            <w:shd w:val="clear" w:color="auto" w:fill="auto"/>
          </w:tcPr>
          <w:p w14:paraId="16369A9C" w14:textId="77777777" w:rsidR="0014254D" w:rsidRPr="00250DC1" w:rsidRDefault="0014254D" w:rsidP="00250DC1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vAlign w:val="center"/>
          </w:tcPr>
          <w:p w14:paraId="47D6094B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792F6C0B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2B50CE1F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560032EF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375AEA68" w14:textId="648FB707" w:rsidR="0014254D" w:rsidRDefault="0014254D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4254D" w:rsidRPr="00631654" w14:paraId="44E91995" w14:textId="35DF6DF3" w:rsidTr="00875629">
        <w:trPr>
          <w:trHeight w:val="802"/>
        </w:trPr>
        <w:tc>
          <w:tcPr>
            <w:tcW w:w="983" w:type="pct"/>
            <w:shd w:val="clear" w:color="auto" w:fill="auto"/>
          </w:tcPr>
          <w:p w14:paraId="2DE4F226" w14:textId="6BCAE958" w:rsidR="0014254D" w:rsidRPr="00320243" w:rsidRDefault="00875629" w:rsidP="00875629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პაციენტები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>/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სერვის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მიმღებები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წინასწარ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ინფორმირებულნი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არიან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სამედიცინო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წესებულებებ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აგან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ვისუფალი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გარემო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ამოქმედებ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აგრეთვე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ზე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ვ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ნებებ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ხელმისაწვდომი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მხარდაჭერ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909" w:type="pct"/>
            <w:shd w:val="clear" w:color="auto" w:fill="auto"/>
          </w:tcPr>
          <w:p w14:paraId="432A58A6" w14:textId="274BB50D" w:rsidR="0014254D" w:rsidRPr="00320243" w:rsidRDefault="00875629" w:rsidP="0087562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სერვისი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მიმღები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ინფორმირებულია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ორგანიზაციი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აგან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ვისუფალი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პოლიტიკი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წყვეტი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სერვისებზე</w:t>
            </w:r>
            <w:r w:rsidR="0014254D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70" w:type="pct"/>
            <w:shd w:val="clear" w:color="auto" w:fill="auto"/>
          </w:tcPr>
          <w:p w14:paraId="4A979EA9" w14:textId="77777777" w:rsidR="0014254D" w:rsidRPr="009B53D8" w:rsidRDefault="0014254D" w:rsidP="009B53D8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vAlign w:val="center"/>
          </w:tcPr>
          <w:p w14:paraId="35AEA8BD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088C315B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054E299C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229EE5F8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789D8C5" w14:textId="1999631E" w:rsidR="0014254D" w:rsidRDefault="0014254D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4254D" w:rsidRPr="00631654" w14:paraId="0D175BCD" w14:textId="5E4DE112" w:rsidTr="00875629">
        <w:trPr>
          <w:trHeight w:val="802"/>
        </w:trPr>
        <w:tc>
          <w:tcPr>
            <w:tcW w:w="983" w:type="pct"/>
            <w:shd w:val="clear" w:color="auto" w:fill="auto"/>
          </w:tcPr>
          <w:p w14:paraId="3D8755B3" w14:textId="3CD217A3" w:rsidR="0014254D" w:rsidRPr="00CF1025" w:rsidRDefault="00875629" w:rsidP="00875629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r w:rsidRPr="00875629">
              <w:rPr>
                <w:rFonts w:ascii="Sylfaen" w:hAnsi="Sylfaen" w:cs="Sylfaen"/>
                <w:sz w:val="18"/>
                <w:szCs w:val="18"/>
              </w:rPr>
              <w:t>საზოგადოება</w:t>
            </w:r>
            <w:r w:rsidRPr="00875629">
              <w:rPr>
                <w:rFonts w:cstheme="minorHAnsi"/>
                <w:sz w:val="18"/>
                <w:szCs w:val="18"/>
              </w:rPr>
              <w:t xml:space="preserve"> (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თემი</w:t>
            </w:r>
            <w:r w:rsidRPr="00875629">
              <w:rPr>
                <w:rFonts w:cstheme="minorHAnsi"/>
                <w:sz w:val="18"/>
                <w:szCs w:val="18"/>
              </w:rPr>
              <w:t xml:space="preserve">),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მათ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შორ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სპეციფიკური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სამიზნე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აუდიტორია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წინასწარ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ინფორმირებულია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დაწესებულებაში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თამბაქოსაგან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თავისუფალი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გარემო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პოლიტიკ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შესახებ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lastRenderedPageBreak/>
              <w:t>და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აგრეთვე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თამბაქოზე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თავ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დანებებ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ხელმისაწვდომი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მხარდაჭერ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შესახებ</w:t>
            </w:r>
            <w:r w:rsidR="0014254D" w:rsidRPr="00CF1025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909" w:type="pct"/>
            <w:shd w:val="clear" w:color="auto" w:fill="auto"/>
          </w:tcPr>
          <w:p w14:paraId="0BEF9570" w14:textId="1C306068" w:rsidR="0014254D" w:rsidRPr="00030C5D" w:rsidRDefault="00875629" w:rsidP="0087562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color w:val="0D0D0D"/>
                <w:sz w:val="18"/>
                <w:szCs w:val="16"/>
              </w:rPr>
            </w:pPr>
            <w:r w:rsidRPr="00875629">
              <w:rPr>
                <w:rFonts w:ascii="Sylfaen" w:hAnsi="Sylfaen" w:cs="Sylfaen"/>
                <w:sz w:val="18"/>
                <w:szCs w:val="18"/>
              </w:rPr>
              <w:lastRenderedPageBreak/>
              <w:t>თემ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წარმომადგენლები</w:t>
            </w:r>
            <w:r w:rsidRPr="00875629">
              <w:rPr>
                <w:rFonts w:cstheme="minorHAnsi"/>
                <w:sz w:val="18"/>
                <w:szCs w:val="18"/>
              </w:rPr>
              <w:t xml:space="preserve">,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მათ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შორ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სპეციფიკური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სამიზნე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აუდიტორია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ინფორმირებულია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ორგანიზაცი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თამბაქოსაგან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lastRenderedPageBreak/>
              <w:t>თავისუფალი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პოლიტიკ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შესახებ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შეწყვეტ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სერვისებზე</w:t>
            </w:r>
            <w:r w:rsidR="0014254D" w:rsidRPr="00030C5D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170" w:type="pct"/>
            <w:shd w:val="clear" w:color="auto" w:fill="auto"/>
          </w:tcPr>
          <w:p w14:paraId="0144A243" w14:textId="77777777" w:rsidR="0014254D" w:rsidRPr="00631654" w:rsidRDefault="0014254D" w:rsidP="00250DC1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vAlign w:val="center"/>
          </w:tcPr>
          <w:p w14:paraId="41119D23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5BC6156A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593076AC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3345854B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CC051C5" w14:textId="34C47D19" w:rsidR="0014254D" w:rsidRDefault="0014254D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4254D" w:rsidRPr="00631654" w14:paraId="39D0F910" w14:textId="290DD16D" w:rsidTr="00875629">
        <w:trPr>
          <w:trHeight w:val="496"/>
        </w:trPr>
        <w:tc>
          <w:tcPr>
            <w:tcW w:w="306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297ADF" w14:textId="45E91C93" w:rsidR="0014254D" w:rsidRPr="00631654" w:rsidRDefault="0014254D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მდინარე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უდიტი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5BAE14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3212C7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072A25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E89CB8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12281ACB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4254D" w:rsidRPr="00631654" w14:paraId="1805C007" w14:textId="27988935" w:rsidTr="00875629">
        <w:trPr>
          <w:trHeight w:val="496"/>
        </w:trPr>
        <w:tc>
          <w:tcPr>
            <w:tcW w:w="306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364DF251" w:rsidR="0014254D" w:rsidRPr="00631654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უბტოტალურ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ტანდარტ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2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მაქსიმალური</w:t>
            </w:r>
            <w:r w:rsidRPr="0014254D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ქულა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9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7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3"/>
        <w:gridCol w:w="2979"/>
        <w:gridCol w:w="3613"/>
        <w:gridCol w:w="768"/>
        <w:gridCol w:w="771"/>
        <w:gridCol w:w="771"/>
        <w:gridCol w:w="771"/>
        <w:gridCol w:w="2998"/>
      </w:tblGrid>
      <w:tr w:rsidR="0014254D" w:rsidRPr="00631654" w14:paraId="787E11ED" w14:textId="08F57F52" w:rsidTr="003B15ED">
        <w:trPr>
          <w:trHeight w:val="574"/>
          <w:tblHeader/>
        </w:trPr>
        <w:tc>
          <w:tcPr>
            <w:tcW w:w="3053" w:type="pct"/>
            <w:gridSpan w:val="3"/>
            <w:shd w:val="clear" w:color="auto" w:fill="auto"/>
            <w:vAlign w:val="center"/>
          </w:tcPr>
          <w:p w14:paraId="60715100" w14:textId="0F7C0484" w:rsidR="0014254D" w:rsidRDefault="0014254D" w:rsidP="00116E7E">
            <w:pPr>
              <w:spacing w:before="60" w:after="60" w:line="240" w:lineRule="auto"/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</w:pPr>
            <w:r w:rsidRPr="0014254D">
              <w:rPr>
                <w:rFonts w:ascii="Sylfaen" w:hAnsi="Sylfaen" w:cs="Sylfaen"/>
                <w:b/>
                <w:color w:val="0D0D0D"/>
                <w:sz w:val="24"/>
                <w:szCs w:val="20"/>
              </w:rPr>
              <w:lastRenderedPageBreak/>
              <w:t>სტანდარტი</w:t>
            </w:r>
            <w:r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 3: </w:t>
            </w:r>
            <w:r w:rsidR="003B15ED" w:rsidRPr="003B15ED">
              <w:rPr>
                <w:rFonts w:ascii="Sylfaen" w:hAnsi="Sylfaen" w:cs="Sylfaen"/>
                <w:b/>
                <w:bCs/>
                <w:color w:val="0D0D0D"/>
                <w:sz w:val="24"/>
                <w:szCs w:val="20"/>
              </w:rPr>
              <w:t>განათლება</w:t>
            </w:r>
            <w:r w:rsidR="003B15ED" w:rsidRPr="003B15ED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</w:t>
            </w:r>
            <w:r w:rsidR="003B15ED" w:rsidRPr="003B15ED">
              <w:rPr>
                <w:rFonts w:ascii="Sylfaen" w:hAnsi="Sylfaen" w:cs="Sylfaen"/>
                <w:b/>
                <w:bCs/>
                <w:color w:val="0D0D0D"/>
                <w:sz w:val="24"/>
                <w:szCs w:val="20"/>
              </w:rPr>
              <w:t>და</w:t>
            </w:r>
            <w:r w:rsidR="003B15ED" w:rsidRPr="003B15ED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</w:t>
            </w:r>
            <w:r w:rsidR="003B15ED" w:rsidRPr="003B15ED">
              <w:rPr>
                <w:rFonts w:ascii="Sylfaen" w:hAnsi="Sylfaen" w:cs="Sylfaen"/>
                <w:b/>
                <w:bCs/>
                <w:color w:val="0D0D0D"/>
                <w:sz w:val="24"/>
                <w:szCs w:val="20"/>
              </w:rPr>
              <w:t>ტრენინგი</w:t>
            </w:r>
          </w:p>
          <w:p w14:paraId="575F7400" w14:textId="0FD27767" w:rsidR="0014254D" w:rsidRPr="00631654" w:rsidRDefault="003B15ED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სამედიცინო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დაწესებულება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ადგენ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ტრენინგი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გეგმა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ყველა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თანამშრომლი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(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კლინიკური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თუ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არაკლინიკური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)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ინსტრუქტაჟისთვი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მათი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როლი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შესახებ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თამბაქოსაგან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თავისუფალი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პოლიტიკი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განხორციელებაში</w:t>
            </w:r>
            <w:r w:rsidR="0014254D" w:rsidRPr="00320243">
              <w:rPr>
                <w:rFonts w:ascii="Calibri" w:hAnsi="Calibri" w:cs="Arial"/>
                <w:color w:val="0D0D0D"/>
                <w:sz w:val="20"/>
                <w:szCs w:val="20"/>
              </w:rPr>
              <w:t>.</w:t>
            </w:r>
          </w:p>
        </w:tc>
        <w:tc>
          <w:tcPr>
            <w:tcW w:w="987" w:type="pct"/>
            <w:gridSpan w:val="4"/>
            <w:shd w:val="clear" w:color="auto" w:fill="auto"/>
            <w:vAlign w:val="center"/>
          </w:tcPr>
          <w:p w14:paraId="03F210E0" w14:textId="6971F386" w:rsidR="0014254D" w:rsidRPr="000E2AF8" w:rsidRDefault="0014254D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ზნ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საღწევ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უხორციელებია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კლებ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ეტ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იახ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სრუალ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</w:p>
        </w:tc>
        <w:tc>
          <w:tcPr>
            <w:tcW w:w="960" w:type="pct"/>
          </w:tcPr>
          <w:p w14:paraId="4D2229DB" w14:textId="77777777" w:rsidR="0014254D" w:rsidRDefault="0014254D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4254D" w:rsidRPr="00631654" w14:paraId="54BA1432" w14:textId="32AC91D3" w:rsidTr="003B15ED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5592BF77" w:rsidR="0014254D" w:rsidRPr="00631654" w:rsidRDefault="0014254D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განხორციელების</w:t>
            </w:r>
            <w:r w:rsidRPr="0014254D">
              <w:rPr>
                <w:rFonts w:cs="Arial"/>
                <w:b/>
                <w:sz w:val="18"/>
                <w:szCs w:val="18"/>
                <w:lang w:val="en-IE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კრიტერიუმი</w:t>
            </w:r>
          </w:p>
        </w:tc>
        <w:tc>
          <w:tcPr>
            <w:tcW w:w="1157" w:type="pct"/>
            <w:tcBorders>
              <w:bottom w:val="single" w:sz="4" w:space="0" w:color="auto"/>
            </w:tcBorders>
            <w:shd w:val="clear" w:color="auto" w:fill="auto"/>
          </w:tcPr>
          <w:p w14:paraId="0A23BC61" w14:textId="0BBA8A98" w:rsidR="0014254D" w:rsidRPr="00631654" w:rsidRDefault="0014254D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რეალობ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იტუაცი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თხოვ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ღწერო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ვითარებ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ითოე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კრიტერიუმი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ე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ითვალისწინებ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მავლობაშ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ქვენ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აგეგმილ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ქმედებებს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46" w:type="pct"/>
            <w:tcBorders>
              <w:bottom w:val="single" w:sz="4" w:space="0" w:color="auto"/>
            </w:tcBorders>
            <w:vAlign w:val="center"/>
          </w:tcPr>
          <w:p w14:paraId="17FE9BD3" w14:textId="1E626BA2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7" w:type="pct"/>
            <w:tcBorders>
              <w:bottom w:val="single" w:sz="4" w:space="0" w:color="auto"/>
            </w:tcBorders>
            <w:vAlign w:val="center"/>
          </w:tcPr>
          <w:p w14:paraId="1DACA52D" w14:textId="4E45390C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7" w:type="pct"/>
            <w:tcBorders>
              <w:bottom w:val="single" w:sz="4" w:space="0" w:color="auto"/>
            </w:tcBorders>
            <w:vAlign w:val="center"/>
          </w:tcPr>
          <w:p w14:paraId="034979AE" w14:textId="35A420BB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7" w:type="pct"/>
            <w:tcBorders>
              <w:bottom w:val="single" w:sz="4" w:space="0" w:color="auto"/>
            </w:tcBorders>
            <w:vAlign w:val="center"/>
          </w:tcPr>
          <w:p w14:paraId="34CDC2E1" w14:textId="31DA34C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60" w:type="pct"/>
            <w:tcBorders>
              <w:bottom w:val="single" w:sz="4" w:space="0" w:color="auto"/>
            </w:tcBorders>
          </w:tcPr>
          <w:p w14:paraId="565B8AD6" w14:textId="77777777" w:rsidR="0014254D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ქმედებ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ა</w:t>
            </w:r>
          </w:p>
          <w:p w14:paraId="21630846" w14:textId="10EA0BC9" w:rsidR="0014254D" w:rsidRDefault="0014254D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</w:p>
        </w:tc>
      </w:tr>
      <w:tr w:rsidR="003B15ED" w:rsidRPr="00631654" w14:paraId="0EED3E1B" w14:textId="6F4116E1" w:rsidTr="003B15ED">
        <w:trPr>
          <w:trHeight w:val="802"/>
        </w:trPr>
        <w:tc>
          <w:tcPr>
            <w:tcW w:w="942" w:type="pct"/>
            <w:shd w:val="clear" w:color="auto" w:fill="auto"/>
          </w:tcPr>
          <w:p w14:paraId="01A5A692" w14:textId="23BAE46D" w:rsidR="0014254D" w:rsidRPr="00320243" w:rsidRDefault="003B15ED" w:rsidP="003B15ED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პოლიტიკ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ინფორმირებ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ინსტრუქციებ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ავალდებულო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ნამშრომლისთვ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,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ენეჯერ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ჩათვლით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4AF3F1CD" w14:textId="0B58394F" w:rsidR="0014254D" w:rsidRPr="00320243" w:rsidRDefault="003B15ED" w:rsidP="003B15ED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3B15ED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ნამრომელი</w:t>
            </w:r>
            <w:r w:rsidRPr="003B15ED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ენეჯერების</w:t>
            </w:r>
            <w:r w:rsidRPr="003B15ED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ჩათვლით</w:t>
            </w:r>
            <w:r w:rsidRPr="003B15ED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ონაწილეობს</w:t>
            </w:r>
            <w:r w:rsidRPr="003B15ED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პოლიტიკის</w:t>
            </w:r>
            <w:r w:rsidRPr="003B15ED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ნხილვასა</w:t>
            </w:r>
            <w:r w:rsidRPr="003B15ED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3B15ED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ინსტრუქციებში</w:t>
            </w:r>
            <w:r w:rsidR="0014254D" w:rsidRPr="00320243">
              <w:rPr>
                <w:rFonts w:ascii="Calibri" w:hAnsi="Calibri"/>
                <w:color w:val="0D0D0D"/>
                <w:sz w:val="18"/>
                <w:szCs w:val="16"/>
              </w:rPr>
              <w:t xml:space="preserve">. </w:t>
            </w:r>
            <w:r w:rsidR="0014254D" w:rsidRPr="00320243">
              <w:rPr>
                <w:rFonts w:ascii="Calibri" w:hAnsi="Calibri"/>
                <w:color w:val="0D0D0D"/>
                <w:sz w:val="18"/>
                <w:szCs w:val="16"/>
                <w:highlight w:val="yellow"/>
              </w:rPr>
              <w:t xml:space="preserve"> </w:t>
            </w:r>
          </w:p>
        </w:tc>
        <w:tc>
          <w:tcPr>
            <w:tcW w:w="1157" w:type="pct"/>
            <w:shd w:val="clear" w:color="auto" w:fill="auto"/>
          </w:tcPr>
          <w:p w14:paraId="0B90193F" w14:textId="77777777" w:rsidR="0014254D" w:rsidRPr="007A0392" w:rsidRDefault="0014254D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46" w:type="pct"/>
            <w:vAlign w:val="center"/>
          </w:tcPr>
          <w:p w14:paraId="322547AD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5B3B7DC1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14544103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7F4ED924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0" w:type="pct"/>
          </w:tcPr>
          <w:p w14:paraId="2F17B172" w14:textId="70A2A61C" w:rsidR="0014254D" w:rsidRDefault="0014254D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B15ED" w:rsidRPr="00631654" w14:paraId="66124D3D" w14:textId="3AFF380F" w:rsidTr="003B15ED">
        <w:trPr>
          <w:trHeight w:val="802"/>
        </w:trPr>
        <w:tc>
          <w:tcPr>
            <w:tcW w:w="942" w:type="pct"/>
            <w:shd w:val="clear" w:color="auto" w:fill="auto"/>
          </w:tcPr>
          <w:p w14:paraId="3E744762" w14:textId="2D1E318E" w:rsidR="0014254D" w:rsidRPr="00320243" w:rsidRDefault="003B15ED" w:rsidP="003B15ED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ამედიცინო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წესებულებ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უზრუნველყოფ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,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რომ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ნამშრომელმ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იცოდე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უ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როგორ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იუდგე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>/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ელ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იგარეტ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ომხმარებლებ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,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რომ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აცნობონ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ათ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აგან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ვისუფალ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რემოს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ასზე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ვ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ნებ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ხარდაჭერ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0DE34F93" w14:textId="241048DD" w:rsidR="0014254D" w:rsidRPr="00320243" w:rsidRDefault="003B15ED" w:rsidP="003B15ED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ნამშრომელ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ინსტრუქტირებული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როგორ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ოახდინონ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>/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ელ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იგარეტ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ომხმარებლ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ინფორმირებ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აგან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ვისუფალ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რემოს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ასზე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ვ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ნებ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ხარდაჭერ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57" w:type="pct"/>
            <w:shd w:val="clear" w:color="auto" w:fill="auto"/>
          </w:tcPr>
          <w:p w14:paraId="64706D20" w14:textId="77777777" w:rsidR="0014254D" w:rsidRPr="007A0392" w:rsidRDefault="0014254D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46" w:type="pct"/>
            <w:vAlign w:val="center"/>
          </w:tcPr>
          <w:p w14:paraId="481763B4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4458CCA1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1DAF06F8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5EAB20B3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0" w:type="pct"/>
          </w:tcPr>
          <w:p w14:paraId="6C166286" w14:textId="102542C7" w:rsidR="0014254D" w:rsidRDefault="0014254D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B15ED" w:rsidRPr="00631654" w14:paraId="2566E908" w14:textId="31CEAF08" w:rsidTr="003B15ED">
        <w:trPr>
          <w:trHeight w:val="70"/>
        </w:trPr>
        <w:tc>
          <w:tcPr>
            <w:tcW w:w="942" w:type="pct"/>
            <w:shd w:val="clear" w:color="auto" w:fill="auto"/>
          </w:tcPr>
          <w:p w14:paraId="672A11AC" w14:textId="3FB27ACF" w:rsidR="0014254D" w:rsidRPr="00320243" w:rsidRDefault="003B15ED" w:rsidP="003B15ED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კლინიკ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ნამშრომელ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ტრენინგდებ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ოკლე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რჩევების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ინტერვენცი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ტექნიკით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ზე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>/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ელ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იგარეტზე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მოკიდებულ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კურნალო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აუკეთესო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ეთოდებით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53F4DEA2" w14:textId="67C527D5" w:rsidR="0014254D" w:rsidRPr="00320243" w:rsidRDefault="003B15ED" w:rsidP="003B15ED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ნამშრომელ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ტრენინგებული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ოკლე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რჩევების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ინტერვენცი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ტექნიკით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ზე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>/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ელ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იგარეტზე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მოკიდებულ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კურნალო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აუკეთესო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ეთოდებით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1157" w:type="pct"/>
            <w:shd w:val="clear" w:color="auto" w:fill="auto"/>
          </w:tcPr>
          <w:p w14:paraId="740DBCF2" w14:textId="77777777" w:rsidR="0014254D" w:rsidRPr="007A0392" w:rsidRDefault="0014254D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6" w:type="pct"/>
            <w:vAlign w:val="center"/>
          </w:tcPr>
          <w:p w14:paraId="4E1696C9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53A3750F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40CEAAB3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53775E3B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0" w:type="pct"/>
          </w:tcPr>
          <w:p w14:paraId="611DA597" w14:textId="2F5E1E7D" w:rsidR="0014254D" w:rsidRDefault="0014254D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B15ED" w:rsidRPr="00631654" w14:paraId="297E7B6C" w14:textId="496669F9" w:rsidTr="003B15ED">
        <w:trPr>
          <w:trHeight w:val="802"/>
        </w:trPr>
        <w:tc>
          <w:tcPr>
            <w:tcW w:w="942" w:type="pct"/>
            <w:shd w:val="clear" w:color="auto" w:fill="auto"/>
          </w:tcPr>
          <w:p w14:paraId="7806AB73" w14:textId="02B52AE4" w:rsidR="0014254D" w:rsidRPr="00320243" w:rsidRDefault="003B15ED" w:rsidP="003B15ED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lastRenderedPageBreak/>
              <w:t>კლინიკ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ძირითად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ნმშრომლებ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ტრენინგდებიან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დაგდ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აუკეთესო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ტექნიკ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,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არსებულ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მოცდილ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თვალისწინებით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32EC48EC" w14:textId="2DBD8385" w:rsidR="0014254D" w:rsidRPr="00320243" w:rsidRDefault="003B15ED" w:rsidP="003B15ED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ნმშრომლებ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ტრენინგებულ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არიან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დაგდ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აუკეთესო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ტექნიკ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,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არსებულ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მოცდილ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თვალისწინებით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57" w:type="pct"/>
            <w:shd w:val="clear" w:color="auto" w:fill="auto"/>
          </w:tcPr>
          <w:p w14:paraId="2DB6602D" w14:textId="77777777" w:rsidR="0014254D" w:rsidRPr="00320243" w:rsidRDefault="0014254D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6" w:type="pct"/>
            <w:vAlign w:val="center"/>
          </w:tcPr>
          <w:p w14:paraId="48945B0A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7E756D6A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79F37317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0B9335AA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0" w:type="pct"/>
          </w:tcPr>
          <w:p w14:paraId="78FC404F" w14:textId="13F2A623" w:rsidR="0014254D" w:rsidRDefault="0014254D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4254D" w:rsidRPr="00631654" w14:paraId="17BF6163" w14:textId="003C0227" w:rsidTr="003B15ED">
        <w:trPr>
          <w:trHeight w:val="496"/>
        </w:trPr>
        <w:tc>
          <w:tcPr>
            <w:tcW w:w="305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51AEB4" w14:textId="1D89591E" w:rsidR="0014254D" w:rsidRPr="00631654" w:rsidRDefault="0014254D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მდინარე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უდიტი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A832BD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AF6688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D6291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BB5BD8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60" w:type="pct"/>
            <w:tcBorders>
              <w:top w:val="single" w:sz="12" w:space="0" w:color="auto"/>
              <w:bottom w:val="single" w:sz="12" w:space="0" w:color="auto"/>
            </w:tcBorders>
          </w:tcPr>
          <w:p w14:paraId="192B316A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4254D" w:rsidRPr="00631654" w14:paraId="0017A7B2" w14:textId="29137F89" w:rsidTr="003B15ED">
        <w:trPr>
          <w:trHeight w:val="496"/>
        </w:trPr>
        <w:tc>
          <w:tcPr>
            <w:tcW w:w="305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22E5B1E5" w:rsidR="0014254D" w:rsidRPr="00631654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უბტოტალურ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ტანდარტ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3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მაქსიმალური</w:t>
            </w:r>
            <w:r w:rsidRPr="0014254D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ქულა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4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60" w:type="pct"/>
            <w:tcBorders>
              <w:top w:val="single" w:sz="12" w:space="0" w:color="auto"/>
              <w:bottom w:val="single" w:sz="12" w:space="0" w:color="auto"/>
            </w:tcBorders>
          </w:tcPr>
          <w:p w14:paraId="6C106C50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685"/>
        <w:gridCol w:w="743"/>
        <w:gridCol w:w="746"/>
        <w:gridCol w:w="746"/>
        <w:gridCol w:w="746"/>
        <w:gridCol w:w="3026"/>
      </w:tblGrid>
      <w:tr w:rsidR="0014254D" w:rsidRPr="00631654" w14:paraId="710451D5" w14:textId="0EF9AF18" w:rsidTr="00EA3A35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5FFFFC31" w14:textId="1A4373D4" w:rsidR="0014254D" w:rsidRDefault="0014254D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</w:rPr>
            </w:pPr>
            <w:r w:rsidRPr="0014254D">
              <w:rPr>
                <w:rFonts w:ascii="Sylfaen" w:hAnsi="Sylfaen" w:cs="Sylfaen"/>
                <w:b/>
                <w:color w:val="0D0D0D"/>
                <w:sz w:val="24"/>
                <w:szCs w:val="20"/>
              </w:rPr>
              <w:lastRenderedPageBreak/>
              <w:t>სტანდარტი</w:t>
            </w:r>
            <w:r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 4: </w:t>
            </w:r>
            <w:r w:rsidR="000365AA" w:rsidRPr="000365AA">
              <w:rPr>
                <w:rFonts w:ascii="Sylfaen" w:hAnsi="Sylfaen" w:cs="Sylfaen"/>
                <w:b/>
                <w:sz w:val="24"/>
                <w:szCs w:val="20"/>
              </w:rPr>
              <w:t>იდენტიფიცირება</w:t>
            </w:r>
            <w:r w:rsidR="000365AA" w:rsidRPr="000365AA">
              <w:rPr>
                <w:rFonts w:ascii="Calibri" w:hAnsi="Calibri" w:cs="Arial"/>
                <w:b/>
                <w:sz w:val="24"/>
                <w:szCs w:val="20"/>
              </w:rPr>
              <w:t xml:space="preserve">, </w:t>
            </w:r>
            <w:r w:rsidR="000365AA" w:rsidRPr="000365AA">
              <w:rPr>
                <w:rFonts w:ascii="Sylfaen" w:hAnsi="Sylfaen" w:cs="Sylfaen"/>
                <w:b/>
                <w:sz w:val="24"/>
                <w:szCs w:val="20"/>
              </w:rPr>
              <w:t>დიაგნოზი</w:t>
            </w:r>
            <w:r w:rsidR="000365AA" w:rsidRPr="000365AA">
              <w:rPr>
                <w:rFonts w:ascii="Calibri" w:hAnsi="Calibri" w:cs="Arial"/>
                <w:b/>
                <w:sz w:val="24"/>
                <w:szCs w:val="20"/>
              </w:rPr>
              <w:t xml:space="preserve"> </w:t>
            </w:r>
            <w:r w:rsidR="000365AA" w:rsidRPr="000365AA">
              <w:rPr>
                <w:rFonts w:ascii="Sylfaen" w:hAnsi="Sylfaen" w:cs="Sylfaen"/>
                <w:b/>
                <w:sz w:val="24"/>
                <w:szCs w:val="20"/>
              </w:rPr>
              <w:t>და</w:t>
            </w:r>
            <w:r w:rsidR="000365AA" w:rsidRPr="000365AA">
              <w:rPr>
                <w:rFonts w:ascii="Calibri" w:hAnsi="Calibri" w:cs="Arial"/>
                <w:b/>
                <w:sz w:val="24"/>
                <w:szCs w:val="20"/>
              </w:rPr>
              <w:t xml:space="preserve"> </w:t>
            </w:r>
            <w:r w:rsidR="000365AA" w:rsidRPr="000365AA">
              <w:rPr>
                <w:rFonts w:ascii="Sylfaen" w:hAnsi="Sylfaen" w:cs="Sylfaen"/>
                <w:b/>
                <w:sz w:val="24"/>
                <w:szCs w:val="20"/>
              </w:rPr>
              <w:t>თა</w:t>
            </w:r>
            <w:r w:rsidR="000365AA" w:rsidRPr="000365AA">
              <w:rPr>
                <w:rFonts w:ascii="Calibri" w:hAnsi="Calibri" w:cs="Arial"/>
                <w:b/>
                <w:sz w:val="24"/>
                <w:szCs w:val="20"/>
              </w:rPr>
              <w:t xml:space="preserve">  </w:t>
            </w:r>
            <w:r w:rsidR="000365AA" w:rsidRPr="000365AA">
              <w:rPr>
                <w:rFonts w:ascii="Sylfaen" w:hAnsi="Sylfaen" w:cs="Sylfaen"/>
                <w:b/>
                <w:sz w:val="24"/>
                <w:szCs w:val="20"/>
              </w:rPr>
              <w:t>მბაქოს</w:t>
            </w:r>
            <w:r w:rsidR="000365AA" w:rsidRPr="000365AA">
              <w:rPr>
                <w:rFonts w:ascii="Calibri" w:hAnsi="Calibri" w:cs="Arial"/>
                <w:b/>
                <w:sz w:val="24"/>
                <w:szCs w:val="20"/>
              </w:rPr>
              <w:t xml:space="preserve"> </w:t>
            </w:r>
            <w:r w:rsidR="000365AA" w:rsidRPr="000365AA">
              <w:rPr>
                <w:rFonts w:ascii="Sylfaen" w:hAnsi="Sylfaen" w:cs="Sylfaen"/>
                <w:b/>
                <w:sz w:val="24"/>
                <w:szCs w:val="20"/>
              </w:rPr>
              <w:t>თავის</w:t>
            </w:r>
            <w:r w:rsidR="000365AA" w:rsidRPr="000365AA">
              <w:rPr>
                <w:rFonts w:ascii="Calibri" w:hAnsi="Calibri" w:cs="Arial"/>
                <w:b/>
                <w:sz w:val="24"/>
                <w:szCs w:val="20"/>
              </w:rPr>
              <w:t xml:space="preserve"> </w:t>
            </w:r>
            <w:r w:rsidR="000365AA" w:rsidRPr="000365AA">
              <w:rPr>
                <w:rFonts w:ascii="Sylfaen" w:hAnsi="Sylfaen" w:cs="Sylfaen"/>
                <w:b/>
                <w:sz w:val="24"/>
                <w:szCs w:val="20"/>
              </w:rPr>
              <w:t>დანებების</w:t>
            </w:r>
            <w:r w:rsidR="000365AA" w:rsidRPr="000365AA">
              <w:rPr>
                <w:rFonts w:ascii="Calibri" w:hAnsi="Calibri" w:cs="Arial"/>
                <w:b/>
                <w:sz w:val="24"/>
                <w:szCs w:val="20"/>
              </w:rPr>
              <w:t xml:space="preserve"> </w:t>
            </w:r>
            <w:r w:rsidR="000365AA" w:rsidRPr="000365AA">
              <w:rPr>
                <w:rFonts w:ascii="Sylfaen" w:hAnsi="Sylfaen" w:cs="Sylfaen"/>
                <w:b/>
                <w:sz w:val="24"/>
                <w:szCs w:val="20"/>
              </w:rPr>
              <w:t>მხარდაჭერა</w:t>
            </w:r>
          </w:p>
          <w:p w14:paraId="7496BD91" w14:textId="57C270CD" w:rsidR="0014254D" w:rsidRPr="00631654" w:rsidRDefault="000365AA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0365AA">
              <w:rPr>
                <w:rFonts w:ascii="Sylfaen" w:hAnsi="Sylfaen" w:cs="Sylfaen"/>
                <w:sz w:val="20"/>
                <w:szCs w:val="16"/>
              </w:rPr>
              <w:t>სამედიცინო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დაწესებულება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ახდენ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ყველა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მწეველი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იდენტიფიცირება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და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უზრუნველყოფ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შესაბამი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მზრუნველობა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,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თავისდანებები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მხარდაჭერა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და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განხორციელება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საერთაშრისო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საუკეთესო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პრაქტიკისა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და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ეროვნული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სტანდარტები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შესაბამისად</w:t>
            </w:r>
            <w:r w:rsidR="0014254D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4" w:type="pct"/>
            <w:gridSpan w:val="4"/>
            <w:shd w:val="clear" w:color="auto" w:fill="auto"/>
            <w:vAlign w:val="center"/>
          </w:tcPr>
          <w:p w14:paraId="55F34754" w14:textId="68AED282" w:rsidR="0014254D" w:rsidRPr="000E2AF8" w:rsidRDefault="0014254D" w:rsidP="008C548C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ზნ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საღწევ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უხორციელებია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კლებ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ეტ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იახ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სრუალ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</w:p>
        </w:tc>
        <w:tc>
          <w:tcPr>
            <w:tcW w:w="970" w:type="pct"/>
          </w:tcPr>
          <w:p w14:paraId="1BBEDC0D" w14:textId="77777777" w:rsidR="0014254D" w:rsidRDefault="0014254D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4254D" w:rsidRPr="00631654" w14:paraId="3BDDEC18" w14:textId="040C9846" w:rsidTr="00EA3A35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417AB85E" w:rsidR="0014254D" w:rsidRPr="00631654" w:rsidRDefault="0014254D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განხორციელების</w:t>
            </w:r>
            <w:r w:rsidRPr="0014254D">
              <w:rPr>
                <w:rFonts w:cs="Arial"/>
                <w:b/>
                <w:sz w:val="18"/>
                <w:szCs w:val="18"/>
                <w:lang w:val="en-IE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კრიტერიუმი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7C626DAB" w14:textId="3E7728C8" w:rsidR="0014254D" w:rsidRPr="00631654" w:rsidRDefault="0014254D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რეალობ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იტუაცი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თხოვ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ღწერო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ვითარებ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ითოე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კრიტერიუმი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ე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ითვალისწინებ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მავლობაშ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ქვენ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აგეგმილ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ქმედებებს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1638F2" w14:textId="2FDF7819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5A93979F" w14:textId="7C3454AF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6B2C8454" w14:textId="1F647CBF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25DD74FE" w14:textId="78772BCB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0" w:type="pct"/>
            <w:tcBorders>
              <w:bottom w:val="single" w:sz="4" w:space="0" w:color="auto"/>
            </w:tcBorders>
          </w:tcPr>
          <w:p w14:paraId="10FAE019" w14:textId="77777777" w:rsidR="0014254D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ქმედებ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ა</w:t>
            </w:r>
          </w:p>
          <w:p w14:paraId="723A55B9" w14:textId="0373CE4A" w:rsidR="0014254D" w:rsidRDefault="0014254D" w:rsidP="002F7D3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</w:p>
        </w:tc>
      </w:tr>
      <w:tr w:rsidR="0014254D" w:rsidRPr="00631654" w14:paraId="26F27452" w14:textId="42F77F10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4BB73AEC" w14:textId="3F5A78D5" w:rsidR="0014254D" w:rsidRPr="00094C4C" w:rsidRDefault="000365AA" w:rsidP="000365A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წესებულება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სტემატურ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ოცედურებ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ნსაზღვრ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ახდინ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სარგებლეთ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მოკიდებულ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ტატუს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ოკუმენტირებ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(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ლექტრონულ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იწოდ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სტემ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ჩათვლით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>).</w:t>
            </w:r>
          </w:p>
        </w:tc>
        <w:tc>
          <w:tcPr>
            <w:tcW w:w="908" w:type="pct"/>
            <w:shd w:val="clear" w:color="auto" w:fill="auto"/>
          </w:tcPr>
          <w:p w14:paraId="4F5C4048" w14:textId="59C360F6" w:rsidR="0014254D" w:rsidRPr="00094C4C" w:rsidRDefault="000365AA" w:rsidP="000365AA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ყველა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სახის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>/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ელ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.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სიგარეტის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მომხმარებელი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სისტემატურად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აღირიცხება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აქვს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მისი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ნაიკოტინდამოკიდებულების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დიაგნოსტირებული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დოკუმენტირებული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სტატუსი</w:t>
            </w:r>
            <w:r w:rsidR="0014254D" w:rsidRPr="00094C4C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11AEE1D" w14:textId="77777777" w:rsidR="0014254D" w:rsidRPr="007A0392" w:rsidRDefault="0014254D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12D8DDA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BA7AA53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A3E32F5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359DC5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2BD24F06" w14:textId="16218AD5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0109882C" w14:textId="3E2E5439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3E653AE4" w14:textId="636B5DDA" w:rsidR="0014254D" w:rsidRPr="00094C4C" w:rsidRDefault="000365AA" w:rsidP="000365A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წესებულება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სტემატურ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ოცედურებ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ნსაზღვრ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ახდინ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სარგებლეთ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ათ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ორ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ბავშვების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ფეხმძიმ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ქალბატონ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(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ლექტრონულ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იწოდ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სტემ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ჩათვლით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)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ეორად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კვამლ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ზემოქმედ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ოკუმენტირება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4C911325" w14:textId="6004C5B3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ყველა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სერვისის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მომხმარებელი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რომელიც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არის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მეორადი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კვამლის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ზეგავლენის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ქვეში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აღირიცხება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დოკუმენტირებულია</w:t>
            </w:r>
            <w:r w:rsidR="0014254D" w:rsidRPr="00094C4C">
              <w:rPr>
                <w:rFonts w:ascii="Calibri" w:hAnsi="Calibri" w:cs="Arial"/>
                <w:sz w:val="18"/>
                <w:szCs w:val="18"/>
                <w:lang w:val="en-GB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749855DE" w14:textId="77777777" w:rsidR="0014254D" w:rsidRPr="007A0392" w:rsidRDefault="0014254D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3232747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6A68B8F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E44D2B3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54107E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1261EDA5" w14:textId="05DEC66D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13D9BC27" w14:textId="51E68BBC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65B99DA7" w14:textId="28890E51" w:rsidR="0014254D" w:rsidRPr="00094C4C" w:rsidRDefault="000365AA" w:rsidP="000365A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ხმარ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(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.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გარეტ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ჩათვლით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)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ისკ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სახებ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ინფორმირებ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წყვეტ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ებ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lastRenderedPageBreak/>
              <w:t>ფართოდა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ხელმისაწვდომ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ამრებლისათვის</w:t>
            </w:r>
            <w:r w:rsidR="0014254D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CE20D2D" w14:textId="45DA31EE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lastRenderedPageBreak/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ხმარ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(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.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გარეტ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ჩათვლით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)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ისკ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სახებ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ინფორმაცი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წყვეტ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lastRenderedPageBreak/>
              <w:t>სერვისებ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ფართოდა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ხელმისაწვდომი</w:t>
            </w:r>
            <w:r w:rsidR="0014254D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7203FCE" w14:textId="77777777" w:rsidR="0014254D" w:rsidRPr="007A0392" w:rsidRDefault="0014254D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3C8E1E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D24C4ED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6A3A280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E9DB947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148B9F5D" w14:textId="228267E0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714CCB4" w14:textId="4B6D741F" w:rsidTr="00EA3A35">
        <w:trPr>
          <w:trHeight w:val="802"/>
        </w:trPr>
        <w:tc>
          <w:tcPr>
            <w:tcW w:w="988" w:type="pct"/>
            <w:vMerge w:val="restart"/>
            <w:shd w:val="clear" w:color="auto" w:fill="auto"/>
          </w:tcPr>
          <w:p w14:paraId="2313D21A" w14:textId="083231D8" w:rsidR="0014254D" w:rsidRPr="00094C4C" w:rsidRDefault="000365AA" w:rsidP="000365AA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ნ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.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გარეტ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იდენტიფიცირებუ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მარებელ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იეწოდებ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კლ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ჩევ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რსებუ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უკეთეს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აქტიკაზ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ყრდნობით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 xml:space="preserve">.  </w:t>
            </w:r>
          </w:p>
        </w:tc>
        <w:tc>
          <w:tcPr>
            <w:tcW w:w="908" w:type="pct"/>
            <w:shd w:val="clear" w:color="auto" w:fill="auto"/>
          </w:tcPr>
          <w:p w14:paraId="4A6FF02F" w14:textId="61FBF3CA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ნ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.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გარეტ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იდენტიფიცირებუ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მარებელ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იეწოდებ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კლ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ჩევ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რსებუ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უკეთეს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აქტიკაზ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ყრდნობით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435E1284" w14:textId="77777777" w:rsidR="0014254D" w:rsidRPr="00A74B91" w:rsidRDefault="0014254D" w:rsidP="00F9315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F92AD2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3EC7E1A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2AE6DAE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8B29BEE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410CB216" w14:textId="4BF82486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3D42A1A4" w14:textId="1F18D441" w:rsidTr="00EA3A35">
        <w:trPr>
          <w:trHeight w:val="802"/>
        </w:trPr>
        <w:tc>
          <w:tcPr>
            <w:tcW w:w="988" w:type="pct"/>
            <w:vMerge/>
            <w:shd w:val="clear" w:color="auto" w:fill="auto"/>
          </w:tcPr>
          <w:p w14:paraId="23FE0E07" w14:textId="77777777" w:rsidR="0014254D" w:rsidRPr="00094C4C" w:rsidRDefault="0014254D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08" w:type="pct"/>
            <w:shd w:val="clear" w:color="auto" w:fill="auto"/>
          </w:tcPr>
          <w:p w14:paraId="646CE6F3" w14:textId="14724DD5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მომხმარებელთ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მოტივირები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ყველ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ღონისძიებ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დოკუმენტირებულია</w:t>
            </w:r>
            <w:r w:rsidR="0014254D" w:rsidRPr="00094C4C">
              <w:rPr>
                <w:rFonts w:ascii="Calibri" w:hAnsi="Calibri" w:cs="Arial"/>
                <w:bCs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40E4F243" w14:textId="77777777" w:rsidR="0014254D" w:rsidRPr="007A0392" w:rsidRDefault="0014254D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A2EC317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EFF1F85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C692D2B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9F6D47D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1693886C" w14:textId="0F342FB3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561FAF08" w14:textId="34E563AA" w:rsidTr="00EA3A35">
        <w:trPr>
          <w:trHeight w:val="70"/>
        </w:trPr>
        <w:tc>
          <w:tcPr>
            <w:tcW w:w="988" w:type="pct"/>
            <w:shd w:val="clear" w:color="auto" w:fill="auto"/>
          </w:tcPr>
          <w:p w14:paraId="403FEF70" w14:textId="24DDFA36" w:rsidR="0014254D" w:rsidRPr="00094C4C" w:rsidRDefault="000365AA" w:rsidP="000365A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სერვის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მარებლ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სახურ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ეგმ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იდენტიფიცირება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უკეთებ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ასუხობ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/>
                <w:sz w:val="18"/>
                <w:szCs w:val="18"/>
              </w:rPr>
              <w:t>/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.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გარეტ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მარებლების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ეორად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წეველ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ჭიროებებს</w:t>
            </w:r>
            <w:r w:rsidR="0014254D" w:rsidRPr="00094C4C">
              <w:rPr>
                <w:rFonts w:ascii="Calibri" w:hAnsi="Calibri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6FD173E0" w14:textId="7BDF439C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სერვისი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მომხმარებლები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მომსახურები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გეგმ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იდენტიფიცირება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უკეთებ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პასუხობ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>/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ელ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.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სიგარეტი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მომხმარებლების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მეორადი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მწეველები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საჭიროებებ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ხდებ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მათი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დოკუმენტირებ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lastRenderedPageBreak/>
              <w:t>მკურნალობი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გეგმაში</w:t>
            </w:r>
            <w:r w:rsidR="0014254D" w:rsidRPr="00094C4C">
              <w:rPr>
                <w:rFonts w:ascii="Calibri" w:hAnsi="Calibri" w:cs="Arial"/>
                <w:bCs/>
                <w:sz w:val="18"/>
                <w:szCs w:val="18"/>
              </w:rPr>
              <w:t xml:space="preserve">. </w:t>
            </w:r>
          </w:p>
        </w:tc>
        <w:tc>
          <w:tcPr>
            <w:tcW w:w="1180" w:type="pct"/>
            <w:shd w:val="clear" w:color="auto" w:fill="auto"/>
          </w:tcPr>
          <w:p w14:paraId="5157508F" w14:textId="77777777" w:rsidR="0014254D" w:rsidRPr="007A0392" w:rsidRDefault="0014254D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DBA6547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2CC1AC7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B2C10CC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48D270C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5F2D2EB9" w14:textId="7896D27C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4F5EDD78" w14:textId="6366515C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188A9E2D" w14:textId="6583D5CA" w:rsidR="0014254D" w:rsidRPr="00094C4C" w:rsidRDefault="000365AA" w:rsidP="000365A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წესებულება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ქვ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ქოზე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ვ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ნებ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ვის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ნ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მ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ზე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უშუალო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ხელმისაწვდომობ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როვნულ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ერთაშორისო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იდლაინ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ფუძველზე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ზე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მოკიდებულ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მკურნალოდ</w:t>
            </w:r>
            <w:r w:rsidR="0014254D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8E2D6C7" w14:textId="61AED3A5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.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გარეტ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მარებელ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ქვ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ხელმისწვდომობ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წყვეტ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ებზ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ომელიც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წვდ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უკეთეს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აქტიკაზ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ყრდნობი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კურნალობას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180" w:type="pct"/>
            <w:shd w:val="clear" w:color="auto" w:fill="auto"/>
          </w:tcPr>
          <w:p w14:paraId="51564D22" w14:textId="77777777" w:rsidR="0014254D" w:rsidRPr="007A0392" w:rsidRDefault="0014254D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6D9FE12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3F4E7E2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5709FF3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CB4CE65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674C34AD" w14:textId="65B029C4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892FA70" w14:textId="718DAD28" w:rsidTr="00EA3A35">
        <w:trPr>
          <w:trHeight w:val="70"/>
        </w:trPr>
        <w:tc>
          <w:tcPr>
            <w:tcW w:w="988" w:type="pct"/>
            <w:shd w:val="clear" w:color="auto" w:fill="auto"/>
          </w:tcPr>
          <w:p w14:paraId="05632A33" w14:textId="093AC65F" w:rsidR="0014254D" w:rsidRPr="00094C4C" w:rsidRDefault="000365AA" w:rsidP="000365AA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ზ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ვისდანებ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ნიხილავ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მარებელთ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კონკრეტუ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ერაპიუ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თხოვნილებებ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 (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ორსულობ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ენტალურ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ავადებებ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წინ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ოპერაცი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ტატუს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>)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4856A5B1" w14:textId="55CF2D3F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წყვეტ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ებ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იმართული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პეციფიკურ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ჯგუფ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ჭიროებებზ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ომელიც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ცემული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საბამ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უკეთეს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აქტიკაზ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ყრდნობით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ქმნი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ხელმძღვანელოებს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ოტოკოლებში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F1F55DC" w14:textId="77777777" w:rsidR="0014254D" w:rsidRPr="007A0392" w:rsidRDefault="0014254D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02DBB9B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582E540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9A1AE13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AA00955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6338CF57" w14:textId="098A888C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07FF3540" w14:textId="15772788" w:rsidTr="00833D38">
        <w:trPr>
          <w:trHeight w:val="70"/>
        </w:trPr>
        <w:tc>
          <w:tcPr>
            <w:tcW w:w="988" w:type="pct"/>
            <w:shd w:val="clear" w:color="auto" w:fill="auto"/>
          </w:tcPr>
          <w:p w14:paraId="699E7E91" w14:textId="522EB4CA" w:rsidR="0014254D" w:rsidRPr="00094C4C" w:rsidRDefault="000365AA" w:rsidP="000365AA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წესებულებ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ნიხილავ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ფარმაკოლოგიურ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ხარდაჭერა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ოგორც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ზ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ვ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ნებ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უკეთეს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აქტიკ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ინტეგრალურ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ნაწილ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lastRenderedPageBreak/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მარებლებისათვის</w:t>
            </w:r>
            <w:r w:rsidR="0014254D" w:rsidRPr="00094C4C">
              <w:rPr>
                <w:rFonts w:ascii="Calibri" w:hAnsi="Calibri" w:cs="Arial"/>
                <w:color w:val="833C0B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06A5F64" w14:textId="30DCD431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lastRenderedPageBreak/>
              <w:t>ფარმაცევტულ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ხარდაჭერ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ხელმისაწვდომი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მარებლებისათვ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ომელიც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ყრდნპბ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lastRenderedPageBreak/>
              <w:t>საუკეთეს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აქტიკას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180" w:type="pct"/>
            <w:shd w:val="clear" w:color="auto" w:fill="auto"/>
          </w:tcPr>
          <w:p w14:paraId="0BDA2339" w14:textId="77777777" w:rsidR="0014254D" w:rsidRPr="007A0392" w:rsidRDefault="0014254D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A85F569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02488DD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4A33BA2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5339C47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1734479A" w14:textId="63AB9309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1ED97D4A" w14:textId="4BABA574" w:rsidTr="00EA3A35">
        <w:trPr>
          <w:trHeight w:val="70"/>
        </w:trPr>
        <w:tc>
          <w:tcPr>
            <w:tcW w:w="988" w:type="pct"/>
            <w:shd w:val="clear" w:color="auto" w:fill="auto"/>
          </w:tcPr>
          <w:p w14:paraId="64AA897A" w14:textId="3BFD91EC" w:rsidR="0014254D" w:rsidRPr="00094C4C" w:rsidRDefault="000365AA" w:rsidP="000365AA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წესებულებ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ზე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ვისდანებ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ნ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ორგანიზაცი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იერ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მოყენებულ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მ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სტემატურ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ეფერალ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ნიტორინგ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სტემ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ისე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ომ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ვინც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წევა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ვ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ანებებ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ათგანზე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ნხორციელდებ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კურნალო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მდგომ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ეთვალყურეობ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აც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ფუძნებ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როვნულ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უკეთესო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ერთაშორისო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მოცდილებას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7D68F41E" w14:textId="23178DD2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წყვეტ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კურნალო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მდგომ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ეთვალყურეო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ომელიც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ყრდნობ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უკეთეს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აქტიკას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E6A2B32" w14:textId="77777777" w:rsidR="0014254D" w:rsidRPr="007A0392" w:rsidRDefault="0014254D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07E03A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B31DA59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2927AE5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881990D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12F72A0F" w14:textId="061AA22B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A868B5D" w14:textId="2F154FE7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A83336" w14:textId="20976725" w:rsidR="0014254D" w:rsidRPr="00631654" w:rsidRDefault="0014254D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მდინარე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უდიტი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C1625B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E6F854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D17BFE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8E9212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0" w:type="pct"/>
            <w:tcBorders>
              <w:top w:val="single" w:sz="12" w:space="0" w:color="auto"/>
              <w:bottom w:val="single" w:sz="12" w:space="0" w:color="auto"/>
            </w:tcBorders>
          </w:tcPr>
          <w:p w14:paraId="5FA70B36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4254D" w:rsidRPr="00631654" w14:paraId="2CA13104" w14:textId="2665FC99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1894D066" w:rsidR="0014254D" w:rsidRPr="00631654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უბტოტალურ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ტანდარტ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4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მაქსიმალური</w:t>
            </w:r>
            <w:r w:rsidRPr="0014254D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ქულა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0" w:type="pct"/>
            <w:tcBorders>
              <w:top w:val="single" w:sz="12" w:space="0" w:color="auto"/>
              <w:bottom w:val="single" w:sz="12" w:space="0" w:color="auto"/>
            </w:tcBorders>
          </w:tcPr>
          <w:p w14:paraId="3198353A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685"/>
        <w:gridCol w:w="743"/>
        <w:gridCol w:w="743"/>
        <w:gridCol w:w="743"/>
        <w:gridCol w:w="746"/>
        <w:gridCol w:w="3032"/>
      </w:tblGrid>
      <w:tr w:rsidR="0014254D" w:rsidRPr="00631654" w14:paraId="6CB0EFB7" w14:textId="3CCE1E55" w:rsidTr="00EA3A35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5CB72599" w14:textId="06CD3FB2" w:rsidR="0014254D" w:rsidRPr="00116E7E" w:rsidRDefault="0014254D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4"/>
              </w:rPr>
            </w:pPr>
            <w:r w:rsidRPr="0014254D">
              <w:rPr>
                <w:rFonts w:ascii="Sylfaen" w:hAnsi="Sylfaen" w:cs="Sylfaen"/>
                <w:b/>
                <w:color w:val="0D0D0D"/>
                <w:sz w:val="24"/>
                <w:szCs w:val="24"/>
              </w:rPr>
              <w:lastRenderedPageBreak/>
              <w:t>სტანდარტი</w:t>
            </w:r>
            <w:r w:rsidRPr="00116E7E">
              <w:rPr>
                <w:rFonts w:ascii="Calibri" w:hAnsi="Calibri" w:cs="Arial"/>
                <w:b/>
                <w:color w:val="0D0D0D"/>
                <w:sz w:val="24"/>
                <w:szCs w:val="24"/>
              </w:rPr>
              <w:t xml:space="preserve"> 5: </w:t>
            </w:r>
            <w:r w:rsidR="00A25646" w:rsidRPr="00A25646">
              <w:rPr>
                <w:rFonts w:ascii="Sylfaen" w:hAnsi="Sylfaen" w:cs="Sylfaen"/>
                <w:b/>
                <w:sz w:val="24"/>
                <w:szCs w:val="24"/>
              </w:rPr>
              <w:t>თამბაქოსაგან</w:t>
            </w:r>
            <w:r w:rsidR="00A25646" w:rsidRPr="00A25646">
              <w:rPr>
                <w:rFonts w:ascii="Calibri" w:hAnsi="Calibri" w:cs="Arial"/>
                <w:b/>
                <w:sz w:val="24"/>
                <w:szCs w:val="24"/>
              </w:rPr>
              <w:t xml:space="preserve"> </w:t>
            </w:r>
            <w:r w:rsidR="00A25646" w:rsidRPr="00A25646">
              <w:rPr>
                <w:rFonts w:ascii="Sylfaen" w:hAnsi="Sylfaen" w:cs="Sylfaen"/>
                <w:b/>
                <w:sz w:val="24"/>
                <w:szCs w:val="24"/>
              </w:rPr>
              <w:t>თავისუფალი</w:t>
            </w:r>
            <w:r w:rsidR="00A25646" w:rsidRPr="00A25646">
              <w:rPr>
                <w:rFonts w:ascii="Calibri" w:hAnsi="Calibri" w:cs="Arial"/>
                <w:b/>
                <w:sz w:val="24"/>
                <w:szCs w:val="24"/>
              </w:rPr>
              <w:t xml:space="preserve"> </w:t>
            </w:r>
            <w:r w:rsidR="00A25646" w:rsidRPr="00A25646">
              <w:rPr>
                <w:rFonts w:ascii="Sylfaen" w:hAnsi="Sylfaen" w:cs="Sylfaen"/>
                <w:b/>
                <w:sz w:val="24"/>
                <w:szCs w:val="24"/>
              </w:rPr>
              <w:t>გარემო</w:t>
            </w:r>
          </w:p>
          <w:p w14:paraId="04F23B27" w14:textId="772A0915" w:rsidR="0014254D" w:rsidRPr="00631654" w:rsidRDefault="00A25646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A25646">
              <w:rPr>
                <w:rFonts w:ascii="Sylfaen" w:hAnsi="Sylfaen" w:cs="Sylfaen"/>
                <w:sz w:val="20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20"/>
                <w:szCs w:val="16"/>
              </w:rPr>
              <w:t>დაწესებულებამ</w:t>
            </w:r>
            <w:r w:rsidRPr="00A25646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20"/>
                <w:szCs w:val="16"/>
              </w:rPr>
              <w:t>შექმნა</w:t>
            </w:r>
            <w:r w:rsidRPr="00A25646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20"/>
                <w:szCs w:val="16"/>
              </w:rPr>
              <w:t>თამბაქოსაგან</w:t>
            </w:r>
            <w:r w:rsidRPr="00A25646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20"/>
                <w:szCs w:val="16"/>
              </w:rPr>
              <w:t>თავისუფალი</w:t>
            </w:r>
            <w:r w:rsidRPr="00A25646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20"/>
                <w:szCs w:val="16"/>
              </w:rPr>
              <w:t>კამპუსი</w:t>
            </w:r>
            <w:r w:rsidRPr="00A25646">
              <w:rPr>
                <w:rFonts w:ascii="Calibri" w:hAnsi="Calibri" w:cs="Arial"/>
                <w:sz w:val="20"/>
                <w:szCs w:val="16"/>
              </w:rPr>
              <w:t xml:space="preserve"> (</w:t>
            </w:r>
            <w:r w:rsidRPr="00A25646">
              <w:rPr>
                <w:rFonts w:ascii="Sylfaen" w:hAnsi="Sylfaen" w:cs="Sylfaen"/>
                <w:sz w:val="20"/>
                <w:szCs w:val="16"/>
              </w:rPr>
              <w:t>ტერიტორია</w:t>
            </w:r>
            <w:r w:rsidRPr="00A25646">
              <w:rPr>
                <w:rFonts w:ascii="Calibri" w:hAnsi="Calibri" w:cs="Arial"/>
                <w:sz w:val="20"/>
                <w:szCs w:val="16"/>
              </w:rPr>
              <w:t>)</w:t>
            </w:r>
            <w:r w:rsidR="0014254D" w:rsidRPr="00BF76BC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5BD3F027" w14:textId="261EEA8F" w:rsidR="0014254D" w:rsidRPr="000E2AF8" w:rsidRDefault="0014254D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ზნ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საღწევ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უხორციელებია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კლებ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ეტ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იახ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სრუალ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</w:p>
        </w:tc>
        <w:tc>
          <w:tcPr>
            <w:tcW w:w="971" w:type="pct"/>
          </w:tcPr>
          <w:p w14:paraId="4A6E6A23" w14:textId="77777777" w:rsidR="0014254D" w:rsidRDefault="0014254D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4254D" w:rsidRPr="00631654" w14:paraId="1DCC3568" w14:textId="08EA9098" w:rsidTr="00EA3A35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0DE2FF69" w:rsidR="0014254D" w:rsidRPr="00631654" w:rsidRDefault="0014254D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განხორციელების</w:t>
            </w:r>
            <w:r w:rsidRPr="0014254D">
              <w:rPr>
                <w:rFonts w:cs="Arial"/>
                <w:b/>
                <w:sz w:val="18"/>
                <w:szCs w:val="18"/>
                <w:lang w:val="en-IE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კრიტერიუმი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41652C83" w14:textId="6B92ADE1" w:rsidR="0014254D" w:rsidRPr="00631654" w:rsidRDefault="0014254D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რეალობ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იტუაცი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თხოვ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ღწერო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ვითარებ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ითოე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კრიტერიუმი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ე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ითვალისწინებ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მავლობაშ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ქვენ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აგეგმილ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ქმედებებს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1696A9D" w14:textId="3B7B933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242BFEC0" w14:textId="2E2962D8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46D8CCF0" w14:textId="18CB081A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063AEE14" w14:textId="3B4C6D14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18D3C3DD" w14:textId="77777777" w:rsidR="0014254D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ქმედებ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ა</w:t>
            </w:r>
          </w:p>
          <w:p w14:paraId="29B9BC76" w14:textId="0F0DA804" w:rsidR="0014254D" w:rsidRDefault="0014254D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</w:p>
        </w:tc>
      </w:tr>
      <w:tr w:rsidR="0014254D" w:rsidRPr="00631654" w14:paraId="3BC305CB" w14:textId="557FB8E8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3E299CD7" w14:textId="771DAB13" w:rsidR="0014254D" w:rsidRPr="00320243" w:rsidRDefault="00A25646" w:rsidP="00A2564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ამ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განახორციელ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შეუძლ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წარმოადგინ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ვსუფა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შენობებ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ექტორნუ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იწოდ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სტემ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ჩათვლით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4F96995" w14:textId="381ADD7A" w:rsidR="0014254D" w:rsidRPr="00A25646" w:rsidRDefault="00A25646" w:rsidP="00A25646">
            <w:pPr>
              <w:numPr>
                <w:ilvl w:val="2"/>
                <w:numId w:val="2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ყველ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შენობ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ვსუფალ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ექტორნუ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იწოდ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სტემ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ჩათვლით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 xml:space="preserve">. </w:t>
            </w:r>
          </w:p>
        </w:tc>
        <w:tc>
          <w:tcPr>
            <w:tcW w:w="1180" w:type="pct"/>
            <w:shd w:val="clear" w:color="auto" w:fill="auto"/>
          </w:tcPr>
          <w:p w14:paraId="3F54312D" w14:textId="77777777" w:rsidR="0014254D" w:rsidRPr="009F6491" w:rsidRDefault="0014254D" w:rsidP="00A237F0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EF6018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9463CE7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69B4F00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F3267C0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FE58568" w14:textId="0827F712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785BDA9F" w14:textId="433BBA8D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43C21CCE" w14:textId="6B19B2C1" w:rsidR="0014254D" w:rsidRPr="00320243" w:rsidRDefault="00A25646" w:rsidP="00A2564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ა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შეუძლ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წარმოადგინ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ა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ვისუფა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კამპუს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(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ტერიტორ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)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ტრანსპორტ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ჩათვლით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.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ოიცავ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ექტორნუ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იწოდ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სტემასაც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8D7DF6F" w14:textId="0C4D66D8" w:rsidR="0014254D" w:rsidRPr="00320243" w:rsidRDefault="00A25646" w:rsidP="00A2564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ტერიტორ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ვისუფალ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ა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ტრანსპორტ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ჩათვლით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.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ოიცავ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ექტორნუ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იწოდ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სტემასაც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5CA35B92" w14:textId="77777777" w:rsidR="0014254D" w:rsidRPr="007A0392" w:rsidRDefault="0014254D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1FCDD5D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CC4ECC9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9BCB71D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7C980B8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5708FE8" w14:textId="7B506795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7D6BF443" w14:textId="2A4DAB92" w:rsidTr="00EA3A35">
        <w:trPr>
          <w:trHeight w:val="70"/>
        </w:trPr>
        <w:tc>
          <w:tcPr>
            <w:tcW w:w="988" w:type="pct"/>
            <w:shd w:val="clear" w:color="auto" w:fill="auto"/>
          </w:tcPr>
          <w:p w14:paraId="76DF0669" w14:textId="45C08D6D" w:rsidR="0014254D" w:rsidRPr="00320243" w:rsidRDefault="00A25646" w:rsidP="00A2564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ა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გააჩნ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კვეთრ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ცალსახ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მკრძალავ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ნიშნებ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ომელიც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ღნიშნავ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კრძალულ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როდუქტ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ანქციებ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ა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ვისუფა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ტერიტორი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აზღვრებს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505E5B3" w14:textId="3D496E73" w:rsidR="0014254D" w:rsidRPr="00320243" w:rsidRDefault="00A25646" w:rsidP="00A2564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ამკრძალავ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ნიშნებ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ღნიშნავ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კრძალულ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როდუქტ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ანქციებ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ა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ვისუფა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ტერიტორი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აზღვრებს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E49F219" w14:textId="77777777" w:rsidR="0014254D" w:rsidRPr="007A0392" w:rsidRDefault="0014254D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65D97C66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38654A8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36A97AF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B49E892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0BBD649" w14:textId="1DFA271C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1CF12182" w14:textId="4118649E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3186BCA1" w14:textId="6A67CBD8" w:rsidR="0014254D" w:rsidRPr="00320243" w:rsidRDefault="00A25646" w:rsidP="00A2564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lastRenderedPageBreak/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კრძალავ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ნაწარმ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ეალიზაცის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ეკლამა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თელ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ტერიტორიაზე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ექტრონუ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იწოდ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სტემ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ჩათვლით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8FF43EF" w14:textId="0F9907F5" w:rsidR="0014254D" w:rsidRPr="00320243" w:rsidRDefault="00A25646" w:rsidP="00A2564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აკრძალულ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ნაწარმ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ეალიზაც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ეკლამ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თელ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ტერიტორიაზე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ექტრონუ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იწოდ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სტემ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ჩათვლით</w:t>
            </w:r>
            <w:r w:rsidR="0014254D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13DDDA54" w14:textId="77777777" w:rsidR="0014254D" w:rsidRPr="00627345" w:rsidRDefault="0014254D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10D8C53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FCD34C1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E6D9978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DA563C4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FD8E0C8" w14:textId="5896FC1D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37FC6EC4" w14:textId="1E3446BA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699F40C1" w14:textId="4269CA85" w:rsidR="0014254D" w:rsidRPr="00320243" w:rsidRDefault="00A25646" w:rsidP="00A2564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ა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გააჩნ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ისეთ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როცედურ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ათ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რწმუნებით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შეიძლებ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ქმ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ომ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ყველ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აციენტ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ნამშრომე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ტუმარ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რასოდე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ოექცევ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>/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.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გარეტ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ეორად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კვამლ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გავლენ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ქვეშ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ა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ვისუფალ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აზღვრებში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D8425B9" w14:textId="155D585E" w:rsidR="0014254D" w:rsidRPr="00320243" w:rsidRDefault="00A25646" w:rsidP="00A2564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არსებობ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ღრიცხვ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როცედურ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ომელიც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იცავ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(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რევენცია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უწევ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)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ეორად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კვამლ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ზემოქმედებისა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ათ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შორ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.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გარეტიდან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71A7FC7A" w14:textId="77777777" w:rsidR="0014254D" w:rsidRPr="007A0392" w:rsidRDefault="0014254D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548DBF18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CE8CF6A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A69EB39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C71E21D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68A20E4" w14:textId="2A46CD01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47D95BD" w14:textId="0C1CA412" w:rsidTr="00EA3A35">
        <w:trPr>
          <w:trHeight w:val="70"/>
        </w:trPr>
        <w:tc>
          <w:tcPr>
            <w:tcW w:w="988" w:type="pct"/>
            <w:shd w:val="clear" w:color="auto" w:fill="auto"/>
          </w:tcPr>
          <w:p w14:paraId="6A323555" w14:textId="4999C666" w:rsidR="0014254D" w:rsidRPr="00320243" w:rsidRDefault="00A25646" w:rsidP="00A2564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ა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გააჩნ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გამოყენ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გამონაკლის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როცედურ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აციენტებისათვ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ომლებიც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ხარ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უჭერე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ოხმარ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ენორმალიზაციას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2334FFCF" w14:textId="1BA03200" w:rsidR="0014254D" w:rsidRPr="00320243" w:rsidRDefault="00A25646" w:rsidP="00A2564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დაწესებულებას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გააჩნია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თამბაქოს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გამოყენების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გამონაკლისი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პროცედურა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რომლებიც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შეესაბამება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თამბაქოს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მოხმარების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დენორმალიზაციას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43465A54" w14:textId="77777777" w:rsidR="0014254D" w:rsidRPr="007A0392" w:rsidRDefault="0014254D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D040FD8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FE0CEAD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E658A68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87B7D2A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1CF06D4" w14:textId="63646F63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252D839F" w14:textId="3E45C703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40E65990" w14:textId="7D9264E9" w:rsidR="0014254D" w:rsidRPr="00320243" w:rsidRDefault="00A25646" w:rsidP="00A2564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lastRenderedPageBreak/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ა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გააჩნ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აციენტ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ნამშრომლების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ტუმრ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>/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.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გარეტ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ეორად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კვამლისა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ცვ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ოლიტიკ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რღვევ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სადასტურებე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ამართავ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როცედურა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006C459" w14:textId="0A46B69C" w:rsidR="0014254D" w:rsidRPr="00320243" w:rsidRDefault="00A25646" w:rsidP="00A2564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პროცედურ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რსებობ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ათ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ღრიცხ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ყველ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შემთხვევ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ართ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იგი</w:t>
            </w:r>
            <w:r w:rsidR="0014254D" w:rsidRPr="00320243">
              <w:rPr>
                <w:rFonts w:ascii="Calibri" w:hAnsi="Calibri" w:cs="Arial"/>
                <w:b/>
                <w:bCs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7EA77EC4" w14:textId="77777777" w:rsidR="0014254D" w:rsidRPr="007A0392" w:rsidRDefault="0014254D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AB72FBE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0AF86AE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8CEA863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B1EBC60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5F08952" w14:textId="3B13E043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75EA079C" w14:textId="47D0D05A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1F2EF2" w14:textId="239E3463" w:rsidR="0014254D" w:rsidRPr="00631654" w:rsidRDefault="0014254D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მდინარე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უდიტი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58DEFD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F9164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95803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2224C8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30D5E410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4254D" w:rsidRPr="00631654" w14:paraId="0D4D6117" w14:textId="189B0BB6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3D48C9C5" w:rsidR="0014254D" w:rsidRPr="00631654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უბტოტალურ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ტანდარტ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5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მაქსიმალური</w:t>
            </w:r>
            <w:r w:rsidRPr="0014254D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ქულა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21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0F1D0D0D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3"/>
        <w:gridCol w:w="2979"/>
        <w:gridCol w:w="3685"/>
        <w:gridCol w:w="743"/>
        <w:gridCol w:w="743"/>
        <w:gridCol w:w="743"/>
        <w:gridCol w:w="746"/>
        <w:gridCol w:w="3032"/>
      </w:tblGrid>
      <w:tr w:rsidR="0014254D" w:rsidRPr="00631654" w14:paraId="76F6C4EB" w14:textId="0A1B77A7" w:rsidTr="00EA3A35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236BFFA4" w14:textId="17C3C935" w:rsidR="0014254D" w:rsidRPr="00E0119A" w:rsidRDefault="0014254D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14254D">
              <w:rPr>
                <w:rFonts w:ascii="Sylfaen" w:hAnsi="Sylfaen" w:cs="Sylfaen"/>
                <w:b/>
                <w:color w:val="0D0D0D"/>
                <w:sz w:val="24"/>
              </w:rPr>
              <w:lastRenderedPageBreak/>
              <w:t>სტანდარტი</w:t>
            </w:r>
            <w:r w:rsidRPr="00E0119A">
              <w:rPr>
                <w:rFonts w:ascii="Calibri" w:hAnsi="Calibri" w:cs="Arial"/>
                <w:b/>
                <w:color w:val="0D0D0D"/>
                <w:sz w:val="24"/>
              </w:rPr>
              <w:t xml:space="preserve"> 6: </w:t>
            </w:r>
            <w:r w:rsidR="00356D9B" w:rsidRPr="00356D9B">
              <w:rPr>
                <w:rFonts w:ascii="Sylfaen" w:hAnsi="Sylfaen" w:cs="Sylfaen"/>
                <w:b/>
                <w:sz w:val="24"/>
                <w:szCs w:val="16"/>
              </w:rPr>
              <w:t>ჯანსაღი</w:t>
            </w:r>
            <w:r w:rsidR="00356D9B" w:rsidRPr="00356D9B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  <w:r w:rsidR="00356D9B" w:rsidRPr="00356D9B">
              <w:rPr>
                <w:rFonts w:ascii="Sylfaen" w:hAnsi="Sylfaen" w:cs="Sylfaen"/>
                <w:b/>
                <w:sz w:val="24"/>
                <w:szCs w:val="16"/>
              </w:rPr>
              <w:t>სამუშაო</w:t>
            </w:r>
            <w:r w:rsidR="00356D9B" w:rsidRPr="00356D9B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  <w:r w:rsidR="00356D9B" w:rsidRPr="00356D9B">
              <w:rPr>
                <w:rFonts w:ascii="Sylfaen" w:hAnsi="Sylfaen" w:cs="Sylfaen"/>
                <w:b/>
                <w:sz w:val="24"/>
                <w:szCs w:val="16"/>
              </w:rPr>
              <w:t>ადგილი</w:t>
            </w:r>
          </w:p>
          <w:p w14:paraId="013AF5AC" w14:textId="07EFF046" w:rsidR="0014254D" w:rsidRPr="00631654" w:rsidRDefault="00356D9B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356D9B">
              <w:rPr>
                <w:rFonts w:ascii="Sylfaen" w:hAnsi="Sylfaen" w:cs="Sylfaen"/>
                <w:sz w:val="20"/>
                <w:szCs w:val="16"/>
              </w:rPr>
              <w:t>სამედიცინო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დაწესებულებას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გააჩნია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ადამიანური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რესურსების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მართვის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პოლიტიკა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და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მხარდაჭერის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სისტემა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,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რომელიც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იცავს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და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ხელს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უწყობს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ორგანიზაციაში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დასაქმებულ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ყველა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ადამიანის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ჯანმრთელობას</w:t>
            </w:r>
            <w:r w:rsidR="0014254D" w:rsidRPr="00E0119A">
              <w:rPr>
                <w:rFonts w:ascii="Calibri" w:hAnsi="Calibri" w:cs="Arial"/>
                <w:b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4DEF78B6" w14:textId="33C237B2" w:rsidR="0014254D" w:rsidRPr="000E2AF8" w:rsidRDefault="0014254D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ზნ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საღწევ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უხორციელებია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კლებ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ეტ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იახ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სრუალ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</w:p>
        </w:tc>
        <w:tc>
          <w:tcPr>
            <w:tcW w:w="971" w:type="pct"/>
          </w:tcPr>
          <w:p w14:paraId="5ACA0733" w14:textId="77777777" w:rsidR="0014254D" w:rsidRDefault="0014254D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4254D" w:rsidRPr="00631654" w14:paraId="495DBA67" w14:textId="13831EF3" w:rsidTr="00EA3A35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7FC671BE" w:rsidR="0014254D" w:rsidRPr="00631654" w:rsidRDefault="0014254D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განხორციელების</w:t>
            </w:r>
            <w:r w:rsidRPr="0014254D">
              <w:rPr>
                <w:rFonts w:cs="Arial"/>
                <w:b/>
                <w:sz w:val="18"/>
                <w:szCs w:val="18"/>
                <w:lang w:val="en-IE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კრიტერიუმი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73733888" w14:textId="41307515" w:rsidR="0014254D" w:rsidRPr="00631654" w:rsidRDefault="0014254D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რეალობ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იტუაცი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თხოვ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ღწერო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ვითარებ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ითოე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კრიტერიუმი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ე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ითვალისწინებ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მავლობაშ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ქვენ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აგეგმილ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ქმედებებს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264CB7D0" w14:textId="113801A1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8346A85" w14:textId="0D71B032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3DE766DA" w14:textId="401689AE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7161A0AB" w14:textId="68CA8A54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7FFA320E" w14:textId="77777777" w:rsidR="0014254D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ქმედებ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ა</w:t>
            </w:r>
          </w:p>
          <w:p w14:paraId="28470794" w14:textId="3C5F2E9C" w:rsidR="0014254D" w:rsidRDefault="0014254D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</w:p>
        </w:tc>
      </w:tr>
      <w:tr w:rsidR="0014254D" w:rsidRPr="00631654" w14:paraId="1176D699" w14:textId="47FA6E30" w:rsidTr="00EA3A35">
        <w:trPr>
          <w:trHeight w:val="802"/>
        </w:trPr>
        <w:tc>
          <w:tcPr>
            <w:tcW w:w="942" w:type="pct"/>
            <w:shd w:val="clear" w:color="auto" w:fill="auto"/>
          </w:tcPr>
          <w:p w14:paraId="2BC4EC0B" w14:textId="7F29DCBF" w:rsidR="0014254D" w:rsidRPr="00DA50BF" w:rsidRDefault="00356D9B" w:rsidP="00356D9B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წესებულება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ნამშრომლი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სამუშაოზე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ჯანმრთელობი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ხელშეწყობი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პროგრამა</w:t>
            </w:r>
            <w:r w:rsidR="0014254D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3CA027AE" w14:textId="7432D124" w:rsidR="0014254D" w:rsidRPr="00DA50BF" w:rsidRDefault="00356D9B" w:rsidP="00356D9B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სამედიცინო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დაწესებულება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გააჩნია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ყველა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თანამშრომლი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სამუშაოზე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ჯანმრთელობი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ხელშეწყობი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ყოვლისმომცველი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პროგრამა</w:t>
            </w:r>
            <w:r w:rsidR="0014254D" w:rsidRPr="00DA50BF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671F1533" w14:textId="77777777" w:rsidR="0014254D" w:rsidRPr="00094C4C" w:rsidRDefault="0014254D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E7D414F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63F503D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5F5F427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7A4344B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D6214D5" w14:textId="0C9E4E2B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9ABD575" w14:textId="66C610B5" w:rsidTr="00EA3A35">
        <w:trPr>
          <w:trHeight w:val="802"/>
        </w:trPr>
        <w:tc>
          <w:tcPr>
            <w:tcW w:w="942" w:type="pct"/>
            <w:shd w:val="clear" w:color="auto" w:fill="auto"/>
          </w:tcPr>
          <w:p w14:paraId="17136BA6" w14:textId="08301F9C" w:rsidR="0014254D" w:rsidRPr="00DA50BF" w:rsidRDefault="00356D9B" w:rsidP="00356D9B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წესებულება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ადამინურ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რესურს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პოლიტიკ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რომელიც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ხაზ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უსვამ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მბაქოსაგან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ვისუფალ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რემო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ნხორცელებაშ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ნამშრომელთ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აქტიურ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როლს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5F157E65" w14:textId="1514BFD8" w:rsidR="0014254D" w:rsidRPr="00DA50BF" w:rsidRDefault="00356D9B" w:rsidP="00356D9B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ორგანიზაცია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გააჩნია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ადამინური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რესურსი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პოლიტიკა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,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რომელიც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ხაზ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უსვამ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თამბაქოსაგან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თავისუფალი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სამუშო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ადგილები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განხორცელებაში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თანამშრომელთა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აქტიურ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როლს</w:t>
            </w:r>
            <w:r w:rsidR="0014254D" w:rsidRPr="00DA50BF">
              <w:rPr>
                <w:rFonts w:ascii="Calibri" w:hAnsi="Calibri" w:cs="Arial"/>
                <w:sz w:val="18"/>
                <w:szCs w:val="18"/>
                <w:lang w:val="en-IE"/>
              </w:rPr>
              <w:t xml:space="preserve">.  </w:t>
            </w:r>
          </w:p>
        </w:tc>
        <w:tc>
          <w:tcPr>
            <w:tcW w:w="1180" w:type="pct"/>
            <w:shd w:val="clear" w:color="auto" w:fill="auto"/>
          </w:tcPr>
          <w:p w14:paraId="569EC048" w14:textId="77777777" w:rsidR="0014254D" w:rsidRPr="00094C4C" w:rsidRDefault="0014254D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34370F6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D5148EF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267E22C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5C9ACF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77BEE28" w14:textId="73651CAF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53FE28A2" w14:textId="486C5EC8" w:rsidTr="00EA3A35">
        <w:trPr>
          <w:trHeight w:val="802"/>
        </w:trPr>
        <w:tc>
          <w:tcPr>
            <w:tcW w:w="942" w:type="pct"/>
            <w:shd w:val="clear" w:color="auto" w:fill="auto"/>
          </w:tcPr>
          <w:p w14:paraId="0028D6AE" w14:textId="200E4BCD" w:rsidR="0014254D" w:rsidRPr="00DA50BF" w:rsidRDefault="00356D9B" w:rsidP="00356D9B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წესებულება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პროცედურ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იმისათვ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რომ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შეისწავლო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ნამშრომელთ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ჯანმრთელობ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დგომარეობ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(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ფორმით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ოხმარებ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ჩათვლით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356D9B">
              <w:rPr>
                <w:rFonts w:ascii="Sylfaen" w:hAnsi="Sylfaen" w:cs="Sylfaen"/>
                <w:sz w:val="18"/>
                <w:szCs w:val="18"/>
              </w:rPr>
              <w:lastRenderedPageBreak/>
              <w:t>რომელიც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ოიცავ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ელექტრონულ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იწოდებ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სისტემებ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),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ათ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ეწიოთ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შესაბამის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ხმარებ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ხარდაჭერ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კურნალობა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39C07746" w14:textId="7095FE0D" w:rsidR="0014254D" w:rsidRPr="00DA50BF" w:rsidRDefault="00356D9B" w:rsidP="00356D9B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</w:rPr>
              <w:lastRenderedPageBreak/>
              <w:t>არსებობ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მაბქოს</w:t>
            </w:r>
            <w:r w:rsidRPr="00356D9B">
              <w:rPr>
                <w:rFonts w:ascii="Calibri" w:hAnsi="Calibri"/>
                <w:sz w:val="18"/>
                <w:szCs w:val="18"/>
              </w:rPr>
              <w:t>/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.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სიგარეტ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ჩათვლით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ომხმარებლებ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მოვლენ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ოტივირებ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პროცეს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ხელ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შეუწყო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დაგდებას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7AC9CC3" w14:textId="77777777" w:rsidR="0014254D" w:rsidRPr="00094C4C" w:rsidRDefault="0014254D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406AF05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F7525EA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C3C4658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F636A9E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07CE7DE" w14:textId="2BF05B21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280042AB" w14:textId="52D7CE85" w:rsidTr="00EA3A35">
        <w:trPr>
          <w:trHeight w:val="802"/>
        </w:trPr>
        <w:tc>
          <w:tcPr>
            <w:tcW w:w="942" w:type="pct"/>
            <w:shd w:val="clear" w:color="auto" w:fill="auto"/>
          </w:tcPr>
          <w:p w14:paraId="5869A4CB" w14:textId="6D7FCB8E" w:rsidR="0014254D" w:rsidRPr="00DA50BF" w:rsidRDefault="00356D9B" w:rsidP="00356D9B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წესებულება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მაქო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დაგებ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სერვის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ან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ამ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სერვისზე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ხელმისაწვდომობ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ეხმარონ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წეველ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ნამშრომლებ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უარ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ქვან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ოწევაზე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67E3E6B2" w14:textId="471AC039" w:rsidR="0014254D" w:rsidRPr="00DA50BF" w:rsidRDefault="00356D9B" w:rsidP="00356D9B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</w:rPr>
              <w:t>თანამშრომლებ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ხელმისაწვდომობა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აქვთ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შეწყვეტი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სერვისებზე</w:t>
            </w:r>
            <w:r w:rsidR="0014254D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D162A89" w14:textId="77777777" w:rsidR="0014254D" w:rsidRPr="00094C4C" w:rsidRDefault="0014254D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66A8483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F6A7F03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39785BC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6F249A6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3C1A97DD" w14:textId="0580E49E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DA6FA50" w14:textId="6340CC87" w:rsidTr="00EA3A35">
        <w:trPr>
          <w:trHeight w:val="802"/>
        </w:trPr>
        <w:tc>
          <w:tcPr>
            <w:tcW w:w="942" w:type="pct"/>
            <w:shd w:val="clear" w:color="auto" w:fill="auto"/>
          </w:tcPr>
          <w:p w14:paraId="2D0A5A09" w14:textId="3BA4564E" w:rsidR="0014254D" w:rsidRPr="00DA50BF" w:rsidRDefault="00356D9B" w:rsidP="00356D9B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წესებულება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კაფიო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პროცედურ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ართო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ნამშრომლებ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იერ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პოლიტიკ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შეუსრულებლობა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012CE2CA" w14:textId="5D797998" w:rsidR="0014254D" w:rsidRPr="00DA50BF" w:rsidRDefault="00356D9B" w:rsidP="00356D9B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</w:rPr>
              <w:t>თანამშრომლები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ხრიდან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წესები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უცველობა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იმართება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შესაბამისი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ისციპლინარული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პროცედურებით</w:t>
            </w:r>
            <w:r w:rsidR="0014254D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20518DB" w14:textId="77777777" w:rsidR="0014254D" w:rsidRPr="00094C4C" w:rsidRDefault="0014254D" w:rsidP="008D744D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8974941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EE1EA5D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BE8C645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C0B040C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7F34FAD" w14:textId="16025014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5DE0E88E" w14:textId="5C448A9E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DDCF3A" w14:textId="6A4CE016" w:rsidR="0014254D" w:rsidRPr="00631654" w:rsidRDefault="0014254D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მდინარე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უდიტი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3C58E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9E9820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3EDEAA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F0EDD5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4C86C962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4254D" w:rsidRPr="00631654" w14:paraId="779DD107" w14:textId="69E88359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13CB47B5" w:rsidR="0014254D" w:rsidRPr="00631654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უბტოტალურ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ტანდარტ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6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მაქსიმალური</w:t>
            </w:r>
            <w:r w:rsidRPr="0014254D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ქულა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1803E9DE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2"/>
        <w:gridCol w:w="3120"/>
        <w:gridCol w:w="3685"/>
        <w:gridCol w:w="743"/>
        <w:gridCol w:w="743"/>
        <w:gridCol w:w="743"/>
        <w:gridCol w:w="746"/>
        <w:gridCol w:w="3032"/>
      </w:tblGrid>
      <w:tr w:rsidR="0014254D" w:rsidRPr="00631654" w14:paraId="277565B2" w14:textId="1FBB6672" w:rsidTr="00EA3A35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0BC60F72" w14:textId="5F8037A1" w:rsidR="0014254D" w:rsidRPr="000E6CB4" w:rsidRDefault="0014254D" w:rsidP="00116E7E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</w:rPr>
            </w:pPr>
            <w:r w:rsidRPr="0014254D">
              <w:rPr>
                <w:rFonts w:ascii="Sylfaen" w:hAnsi="Sylfaen" w:cs="Sylfaen"/>
                <w:b/>
                <w:color w:val="0D0D0D"/>
                <w:sz w:val="24"/>
                <w:szCs w:val="16"/>
              </w:rPr>
              <w:lastRenderedPageBreak/>
              <w:t>სტანდარტი</w:t>
            </w:r>
            <w:r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7: </w:t>
            </w:r>
            <w:r w:rsidR="00D83E7A" w:rsidRPr="00D83E7A">
              <w:rPr>
                <w:rFonts w:ascii="Sylfaen" w:hAnsi="Sylfaen" w:cs="Sylfaen"/>
                <w:b/>
                <w:sz w:val="24"/>
                <w:szCs w:val="16"/>
              </w:rPr>
              <w:t>საზოგადოების</w:t>
            </w:r>
            <w:r w:rsidR="00D83E7A" w:rsidRPr="00D83E7A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  <w:r w:rsidR="00D83E7A" w:rsidRPr="00D83E7A">
              <w:rPr>
                <w:rFonts w:ascii="Sylfaen" w:hAnsi="Sylfaen" w:cs="Sylfaen"/>
                <w:b/>
                <w:sz w:val="24"/>
                <w:szCs w:val="16"/>
              </w:rPr>
              <w:t>ჩართულობა</w:t>
            </w:r>
          </w:p>
          <w:p w14:paraId="484B464E" w14:textId="2796C799" w:rsidR="0014254D" w:rsidRPr="00631654" w:rsidRDefault="00D83E7A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D83E7A">
              <w:rPr>
                <w:rFonts w:ascii="Sylfaen" w:hAnsi="Sylfaen" w:cs="Sylfaen"/>
                <w:sz w:val="20"/>
                <w:szCs w:val="20"/>
              </w:rPr>
              <w:t>სამედიცინო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დაწესებულება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ხელს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უწყობს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თამბაქოს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კონტროლს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ადგილობრივ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თემებში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თამბაქოს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კონტროლის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ჩარჩო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კონვენციასა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და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საზოგადოებრივი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ჯანმრთელობის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ეროვნულ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სტრატეგიაზე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დაყრდნობით</w:t>
            </w:r>
            <w:r w:rsidR="0014254D">
              <w:rPr>
                <w:rFonts w:ascii="Calibri" w:hAnsi="Calibri" w:cs="Arial"/>
                <w:sz w:val="20"/>
                <w:szCs w:val="20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0AD4F987" w14:textId="20DF9296" w:rsidR="0014254D" w:rsidRPr="000E2AF8" w:rsidRDefault="0014254D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ზნ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საღწევ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უხორციელებია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კლებ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ეტ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იახ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სრუალ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</w:p>
        </w:tc>
        <w:tc>
          <w:tcPr>
            <w:tcW w:w="971" w:type="pct"/>
          </w:tcPr>
          <w:p w14:paraId="7355DE3B" w14:textId="77777777" w:rsidR="0014254D" w:rsidRDefault="0014254D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4254D" w:rsidRPr="00631654" w14:paraId="6090D8F4" w14:textId="403B6DD4" w:rsidTr="00EA3A35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7B45D2BF" w:rsidR="0014254D" w:rsidRPr="00631654" w:rsidRDefault="0014254D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განხორციელების</w:t>
            </w:r>
            <w:r w:rsidRPr="0014254D">
              <w:rPr>
                <w:rFonts w:cs="Arial"/>
                <w:b/>
                <w:sz w:val="18"/>
                <w:szCs w:val="18"/>
                <w:lang w:val="en-IE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კრიტერიუმი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52ADE021" w14:textId="285C72C3" w:rsidR="0014254D" w:rsidRPr="00631654" w:rsidRDefault="0014254D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რეალობ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იტუაცი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თხოვ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ღწერო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ვითარებ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ითოე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კრიტერიუმი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ე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ითვალისწინებ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მავლობაშ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ქვენ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აგეგმილ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ქმედებებს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737C2B13" w14:textId="354B62DC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7D8D76FA" w14:textId="64EBEEAF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371A576C" w14:textId="44B8264C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089894CB" w14:textId="505E7846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4B932C7A" w14:textId="77777777" w:rsidR="0014254D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ქმედებ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ა</w:t>
            </w:r>
          </w:p>
          <w:p w14:paraId="42F1232D" w14:textId="681E2A25" w:rsidR="0014254D" w:rsidRDefault="0014254D" w:rsidP="0021630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</w:p>
        </w:tc>
      </w:tr>
      <w:tr w:rsidR="0014254D" w:rsidRPr="00631654" w14:paraId="44FBC90B" w14:textId="37DF41ED" w:rsidTr="00EA3A35">
        <w:trPr>
          <w:trHeight w:val="802"/>
        </w:trPr>
        <w:tc>
          <w:tcPr>
            <w:tcW w:w="897" w:type="pct"/>
            <w:shd w:val="clear" w:color="auto" w:fill="auto"/>
          </w:tcPr>
          <w:p w14:paraId="2FE00519" w14:textId="121051E0" w:rsidR="0014254D" w:rsidRPr="00DA50BF" w:rsidRDefault="00D83E7A" w:rsidP="00D83E7A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D83E7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წესებულებ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უშაობ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დგილობრივ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ზოგადოებასთ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ხვ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არტნიორებთ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ხელ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შეუწყო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დგილობრივ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ეროვნულ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ერთაშორის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კონტროლ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ღონისძიებებს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40305E9B" w14:textId="5E736A4D" w:rsidR="0014254D" w:rsidRPr="00DA50BF" w:rsidRDefault="00D83E7A" w:rsidP="00D83E7A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D83E7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წესებულება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უშაობს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დგილობრივ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ზოგადოებასთან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ნ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ხვა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არტნიორებთან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ხელი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შეუწყოს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დგილობრივ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ეროვნულ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ერთაშორისო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კონტროლის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ღონისძიებებს</w:t>
            </w:r>
            <w:r w:rsidR="0014254D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1AAA47F0" w14:textId="77777777" w:rsidR="0014254D" w:rsidRPr="00094C4C" w:rsidRDefault="0014254D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1967DAF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5605E97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D19B3A6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E0DDD9F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AF0ED01" w14:textId="288C687D" w:rsidR="0014254D" w:rsidRDefault="0014254D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D7B0632" w14:textId="57C0F2EA" w:rsidTr="00EA3A35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0A5C9240" w14:textId="68C20DF2" w:rsidR="0014254D" w:rsidRPr="00DA50BF" w:rsidDel="00400DC3" w:rsidRDefault="00D83E7A" w:rsidP="00D83E7A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D83E7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წესებულებ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უშაობ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დგილობრივ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თემ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ორგანიზაციებთ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გააძლიერო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წეველთ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ოტივაცი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შეწყვიტო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ოწევ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(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D83E7A">
              <w:rPr>
                <w:rFonts w:ascii="Calibri" w:hAnsi="Calibri"/>
                <w:sz w:val="18"/>
                <w:szCs w:val="18"/>
              </w:rPr>
              <w:t>/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D83E7A">
              <w:rPr>
                <w:rFonts w:ascii="Calibri" w:hAnsi="Calibri"/>
                <w:sz w:val="18"/>
                <w:szCs w:val="18"/>
              </w:rPr>
              <w:t>.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იგერეტ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როდუქტ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ხ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ჩათვლით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)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მასთ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ხედველობაშ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იქონიო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მიზნე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ჯგუფებ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(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ქალებ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ოზარდებ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იგრანტებ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ოციალურად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უცველ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ჯგუფებ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)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ჭიროებები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C636044" w14:textId="501DCCA8" w:rsidR="0014254D" w:rsidRPr="00DA50BF" w:rsidRDefault="00D83E7A" w:rsidP="00D83E7A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D83E7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წესებულებ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უშაობ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დგილობრივ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თემ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ორგანიზაციებთ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გააძლიერო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წეველთ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ოტივაცი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შეწყვიტო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ოწევ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(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D83E7A">
              <w:rPr>
                <w:rFonts w:ascii="Calibri" w:hAnsi="Calibri"/>
                <w:sz w:val="18"/>
                <w:szCs w:val="18"/>
              </w:rPr>
              <w:t>/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D83E7A">
              <w:rPr>
                <w:rFonts w:ascii="Calibri" w:hAnsi="Calibri"/>
                <w:sz w:val="18"/>
                <w:szCs w:val="18"/>
              </w:rPr>
              <w:t>.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იგერეტ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როდუქტ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ხ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ჩათვლით</w:t>
            </w:r>
            <w:r w:rsidRPr="00D83E7A">
              <w:rPr>
                <w:rFonts w:ascii="Calibri" w:hAnsi="Calibri"/>
                <w:sz w:val="18"/>
                <w:szCs w:val="18"/>
              </w:rPr>
              <w:t>)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B70E154" w14:textId="77777777" w:rsidR="0014254D" w:rsidRPr="00094C4C" w:rsidRDefault="0014254D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4811814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7857276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584DF60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57A3CCA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2033D3A6" w14:textId="3BC27D58" w:rsidR="0014254D" w:rsidRDefault="0014254D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35695F92" w14:textId="7F4B5C92" w:rsidTr="00EA3A35">
        <w:trPr>
          <w:trHeight w:val="70"/>
        </w:trPr>
        <w:tc>
          <w:tcPr>
            <w:tcW w:w="897" w:type="pct"/>
            <w:vMerge/>
            <w:shd w:val="clear" w:color="auto" w:fill="auto"/>
          </w:tcPr>
          <w:p w14:paraId="23A98CE6" w14:textId="77777777" w:rsidR="0014254D" w:rsidRPr="00DA50BF" w:rsidRDefault="0014254D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uto"/>
          </w:tcPr>
          <w:p w14:paraId="3A8F1A36" w14:textId="2848BDA6" w:rsidR="0014254D" w:rsidRPr="00DA50BF" w:rsidRDefault="00D83E7A" w:rsidP="00D83E7A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D83E7A">
              <w:rPr>
                <w:rFonts w:ascii="Sylfaen" w:hAnsi="Sylfaen" w:cs="Sylfaen"/>
                <w:sz w:val="18"/>
                <w:szCs w:val="18"/>
              </w:rPr>
              <w:t>ორგანიზაცი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უშაობ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თემ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არტნიორებთ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რეაგირებ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ოახდინო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მიზნე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ჯგუფებ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(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ქალებ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ოზარდებ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იგრანტებ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ოციალურად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უცველ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ჯგუფებ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)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ჭიროებებზე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1EED6E79" w14:textId="77777777" w:rsidR="0014254D" w:rsidRPr="00094C4C" w:rsidRDefault="0014254D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5B3DE2B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05ED2AA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0C4A2B1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2A23F75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92B4201" w14:textId="5B8E87CA" w:rsidR="0014254D" w:rsidRDefault="0014254D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A5BCE01" w14:textId="5B8FE8AB" w:rsidTr="00EA3A35">
        <w:trPr>
          <w:trHeight w:val="802"/>
        </w:trPr>
        <w:tc>
          <w:tcPr>
            <w:tcW w:w="897" w:type="pct"/>
            <w:shd w:val="clear" w:color="auto" w:fill="auto"/>
          </w:tcPr>
          <w:p w14:paraId="26842561" w14:textId="09791799" w:rsidR="0014254D" w:rsidRPr="00DA50BF" w:rsidRDefault="00D83E7A" w:rsidP="00D83E7A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D83E7A">
              <w:rPr>
                <w:rFonts w:ascii="Sylfaen" w:hAnsi="Sylfaen" w:cs="Sylfaen"/>
                <w:sz w:val="18"/>
                <w:szCs w:val="18"/>
              </w:rPr>
              <w:lastRenderedPageBreak/>
              <w:t>სამედიცინ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წესებულებ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იზიარებ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უკეთეს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რაქტიკა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ეხმარებ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ხვ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წესებულებებ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თამბაქოსაგ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თავისუფალ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ოლიტიკ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ფორმირებას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განხორციელებაში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69ABCB3" w14:textId="2DB68C0D" w:rsidR="0014254D" w:rsidRPr="00DA50BF" w:rsidRDefault="00D83E7A" w:rsidP="00D83E7A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D83E7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წესებულებ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იზიარებ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უკეთეს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რაქტიკა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ეხმარებ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ხვ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წესებულებებ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თამბაქოსაგ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თავისუფალ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ოლიტიკ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ფორმირებას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განხორციელებაში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6945FD49" w14:textId="77777777" w:rsidR="0014254D" w:rsidRPr="00094C4C" w:rsidRDefault="0014254D" w:rsidP="008D744D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D12C6B1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45D40BB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88903E6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B6770B7" w14:textId="77777777" w:rsidR="0014254D" w:rsidRPr="006F1558" w:rsidRDefault="00D01E65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3ADDCCD3" w14:textId="44F3656B" w:rsidR="0014254D" w:rsidRDefault="0014254D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DEEE327" w14:textId="6A079949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FAFF09" w14:textId="0CA3375A" w:rsidR="0014254D" w:rsidRPr="00631654" w:rsidRDefault="0014254D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მდინარე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უდიტი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16F414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9E8E1D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BEC920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369B40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40906F2B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4254D" w:rsidRPr="00631654" w14:paraId="3D352653" w14:textId="0005A2CF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1986BF3A" w:rsidR="0014254D" w:rsidRPr="00631654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უბტოტალურ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ტანდარტ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7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მაქსიმალური</w:t>
            </w:r>
            <w:r w:rsidRPr="0014254D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ქულა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73439F09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2"/>
        <w:gridCol w:w="3120"/>
        <w:gridCol w:w="3685"/>
        <w:gridCol w:w="743"/>
        <w:gridCol w:w="743"/>
        <w:gridCol w:w="743"/>
        <w:gridCol w:w="746"/>
        <w:gridCol w:w="3032"/>
      </w:tblGrid>
      <w:tr w:rsidR="0014254D" w:rsidRPr="00631654" w14:paraId="080C2A0E" w14:textId="57E67E1B" w:rsidTr="00EA3A35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5E0E4183" w14:textId="0F237334" w:rsidR="0014254D" w:rsidRDefault="0014254D" w:rsidP="00EA3A35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14254D">
              <w:rPr>
                <w:rFonts w:ascii="Sylfaen" w:hAnsi="Sylfaen" w:cs="Sylfaen"/>
                <w:b/>
                <w:color w:val="0D0D0D"/>
                <w:sz w:val="24"/>
              </w:rPr>
              <w:lastRenderedPageBreak/>
              <w:t>სტანდარტი</w:t>
            </w:r>
            <w:r w:rsidRPr="00CA0704">
              <w:rPr>
                <w:rFonts w:ascii="Calibri" w:hAnsi="Calibri" w:cs="Arial"/>
                <w:b/>
                <w:color w:val="0D0D0D"/>
                <w:sz w:val="24"/>
              </w:rPr>
              <w:t xml:space="preserve"> 8: </w:t>
            </w:r>
            <w:r w:rsidR="00EA3A35" w:rsidRPr="00EA3A35">
              <w:rPr>
                <w:rFonts w:ascii="Sylfaen" w:hAnsi="Sylfaen" w:cs="Sylfaen"/>
                <w:b/>
                <w:sz w:val="24"/>
                <w:szCs w:val="16"/>
              </w:rPr>
              <w:t>მონიტორინგი</w:t>
            </w:r>
            <w:r w:rsidR="00EA3A35" w:rsidRPr="00EA3A35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  <w:r w:rsidR="00EA3A35" w:rsidRPr="00EA3A35">
              <w:rPr>
                <w:rFonts w:ascii="Sylfaen" w:hAnsi="Sylfaen" w:cs="Sylfaen"/>
                <w:b/>
                <w:sz w:val="24"/>
                <w:szCs w:val="16"/>
              </w:rPr>
              <w:t>და</w:t>
            </w:r>
            <w:r w:rsidR="00EA3A35" w:rsidRPr="00EA3A35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  <w:r w:rsidR="00EA3A35" w:rsidRPr="00EA3A35">
              <w:rPr>
                <w:rFonts w:ascii="Sylfaen" w:hAnsi="Sylfaen" w:cs="Sylfaen"/>
                <w:b/>
                <w:sz w:val="24"/>
                <w:szCs w:val="16"/>
              </w:rPr>
              <w:t>შეფასება</w:t>
            </w:r>
          </w:p>
          <w:p w14:paraId="5A5D38CE" w14:textId="4A9DE9F2" w:rsidR="0014254D" w:rsidRPr="00631654" w:rsidRDefault="00EA3A35" w:rsidP="00EA3A35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EA3A35">
              <w:rPr>
                <w:rFonts w:ascii="Sylfaen" w:hAnsi="Sylfaen" w:cs="Sylfaen"/>
                <w:sz w:val="20"/>
                <w:szCs w:val="16"/>
              </w:rPr>
              <w:t>სამედიცინო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დაწესებულება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უნდა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ახდენდეს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ამ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სტანდარტების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მონიტორიგსა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და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შეფასებას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რეგულარულად</w:t>
            </w:r>
            <w:r w:rsidR="0014254D" w:rsidRPr="005627F4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455925CE" w14:textId="0416FFB4" w:rsidR="0014254D" w:rsidRPr="000E2AF8" w:rsidRDefault="0014254D" w:rsidP="00EA3A35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ზნ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საღწევ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უხორციელებია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კლებ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ეტ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იახ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სრუალ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</w:p>
        </w:tc>
        <w:tc>
          <w:tcPr>
            <w:tcW w:w="971" w:type="pct"/>
          </w:tcPr>
          <w:p w14:paraId="4080B59D" w14:textId="77777777" w:rsidR="0014254D" w:rsidRDefault="0014254D" w:rsidP="00EA3A3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4254D" w:rsidRPr="00631654" w14:paraId="469D3C15" w14:textId="24C41FC7" w:rsidTr="00EA3A35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138A62F7" w:rsidR="0014254D" w:rsidRPr="00631654" w:rsidRDefault="0014254D" w:rsidP="00EA3A3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განხორციელების</w:t>
            </w:r>
            <w:r w:rsidRPr="0014254D">
              <w:rPr>
                <w:rFonts w:cs="Arial"/>
                <w:b/>
                <w:sz w:val="18"/>
                <w:szCs w:val="18"/>
                <w:lang w:val="en-IE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კრიტერიუმი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42991029" w14:textId="7FBEF3DC" w:rsidR="0014254D" w:rsidRPr="00631654" w:rsidRDefault="0014254D" w:rsidP="00EA3A35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რეალობ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იტუაცი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თხოვ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ღწერო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ვითარებ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ითოე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კრიტერიუმი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ე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ითვალისწინებ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მავლობაშ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ქვენ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აგეგმილ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ქმედებებს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050DC4FF" w14:textId="5F0E35A2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7C4B24C7" w14:textId="28C5C5C5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9CEE4B2" w14:textId="430EC611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41286AFD" w14:textId="024BC6B9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71935CDC" w14:textId="77777777" w:rsidR="0014254D" w:rsidRDefault="0014254D" w:rsidP="00EA3A3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ქმედებ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ა</w:t>
            </w:r>
          </w:p>
          <w:p w14:paraId="1303E3AC" w14:textId="3D5E47F4" w:rsidR="0014254D" w:rsidRDefault="0014254D" w:rsidP="00EA3A3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</w:p>
        </w:tc>
      </w:tr>
      <w:tr w:rsidR="0014254D" w:rsidRPr="00631654" w14:paraId="42BDD641" w14:textId="1741F0D0" w:rsidTr="00EA3A35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1916D91C" w14:textId="2F04FD8F" w:rsidR="0014254D" w:rsidRPr="00320243" w:rsidRDefault="00EA3A35" w:rsidP="00EA3A35">
            <w:pPr>
              <w:numPr>
                <w:ilvl w:val="1"/>
                <w:numId w:val="27"/>
              </w:numPr>
              <w:spacing w:before="60" w:after="60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EA3A35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წესებულებ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ქმნი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იდ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რე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ეფასები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პროცედურა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რათ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ნიტორინგი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ეწიო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ყველ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სტანდარტ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,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ხედეველობაში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იქნე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იღებული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თანამშრომლების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სერვისი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მხმარებელთ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წინადადებები</w:t>
            </w:r>
            <w:r w:rsidR="0014254D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C93B4BB" w14:textId="3B6FDC74" w:rsidR="0014254D" w:rsidRPr="00320243" w:rsidRDefault="00EA3A35" w:rsidP="00EA3A35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222222"/>
                <w:sz w:val="18"/>
                <w:szCs w:val="16"/>
                <w:shd w:val="clear" w:color="auto" w:fill="FFFFFF"/>
              </w:rPr>
            </w:pPr>
            <w:r w:rsidRPr="00EA3A35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წესებულებ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აქვ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იდ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პროცედურა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რათ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ნიტორინგ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ეწიო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ყველ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სტანდარტი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ესრულება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ინიმუმ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წელიწადშ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ერთხელ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აინც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69892E31" w14:textId="77777777" w:rsidR="0014254D" w:rsidRPr="00094C4C" w:rsidRDefault="0014254D" w:rsidP="00EA3A35">
            <w:pPr>
              <w:pStyle w:val="CommentText"/>
              <w:spacing w:before="60" w:after="60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EBDF9D9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926D0D2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1260413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A770312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7C01F4C" w14:textId="5B2C984B" w:rsidR="0014254D" w:rsidRDefault="0014254D" w:rsidP="00EA3A35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29663714" w14:textId="007D883F" w:rsidTr="00EA3A35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07D15A40" w14:textId="77777777" w:rsidR="0014254D" w:rsidRPr="000E6CB4" w:rsidDel="00400DC3" w:rsidRDefault="0014254D" w:rsidP="00EA3A35">
            <w:pPr>
              <w:spacing w:before="60" w:after="60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05800C8A" w14:textId="1A246CB5" w:rsidR="0014254D" w:rsidRPr="00320243" w:rsidRDefault="00EA3A35" w:rsidP="00EA3A35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A3A35">
              <w:rPr>
                <w:rFonts w:ascii="Sylfaen" w:hAnsi="Sylfaen" w:cs="Sylfaen"/>
                <w:sz w:val="18"/>
                <w:szCs w:val="16"/>
              </w:rPr>
              <w:t>შეფასებისა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თვალისწინებული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თანამშრომლების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სერვისი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მხმარებელთ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წინადადებები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1C6DC1F5" w14:textId="77777777" w:rsidR="0014254D" w:rsidRPr="00094C4C" w:rsidRDefault="0014254D" w:rsidP="00EA3A35">
            <w:pPr>
              <w:pStyle w:val="CommentText"/>
              <w:spacing w:before="60" w:after="60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9B693D8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C529605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751FB68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F26AA76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AE07FFF" w14:textId="3245010E" w:rsidR="0014254D" w:rsidRDefault="0014254D" w:rsidP="00EA3A35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3B452919" w14:textId="419B52CC" w:rsidTr="00EA3A35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515BB54F" w14:textId="77777777" w:rsidR="0014254D" w:rsidRPr="000E6CB4" w:rsidRDefault="0014254D" w:rsidP="00EA3A35">
            <w:pPr>
              <w:numPr>
                <w:ilvl w:val="1"/>
                <w:numId w:val="24"/>
              </w:numPr>
              <w:spacing w:before="60" w:after="60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464776A2" w14:textId="72D878A9" w:rsidR="0014254D" w:rsidRPr="00320243" w:rsidRDefault="00EA3A35" w:rsidP="00EA3A35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A3A35">
              <w:rPr>
                <w:rFonts w:ascii="Sylfaen" w:hAnsi="Sylfaen" w:cs="Sylfaen"/>
                <w:sz w:val="18"/>
                <w:szCs w:val="16"/>
              </w:rPr>
              <w:t>დაწესებულებ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ჩართულ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რე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ეფასები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ღონისძიებებში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E9F0403" w14:textId="77777777" w:rsidR="0014254D" w:rsidRPr="00094C4C" w:rsidRDefault="0014254D" w:rsidP="00EA3A35">
            <w:pPr>
              <w:pStyle w:val="CommentText"/>
              <w:spacing w:before="60" w:after="60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569B4CA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3499115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84FBB74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5D72F79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7EC43665" w14:textId="46C38CD8" w:rsidR="0014254D" w:rsidRDefault="0014254D" w:rsidP="00EA3A35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394045C3" w14:textId="4867BC2C" w:rsidTr="00EA3A35">
        <w:trPr>
          <w:trHeight w:val="338"/>
        </w:trPr>
        <w:tc>
          <w:tcPr>
            <w:tcW w:w="897" w:type="pct"/>
            <w:vMerge w:val="restart"/>
            <w:shd w:val="clear" w:color="auto" w:fill="auto"/>
          </w:tcPr>
          <w:p w14:paraId="67466C63" w14:textId="14AA75D8" w:rsidR="0014254D" w:rsidRPr="000E4E6E" w:rsidRDefault="00EA3A35" w:rsidP="00EA3A35">
            <w:pPr>
              <w:pStyle w:val="ListParagraph"/>
              <w:numPr>
                <w:ilvl w:val="1"/>
                <w:numId w:val="27"/>
              </w:numPr>
              <w:spacing w:before="60" w:after="60" w:line="240" w:lineRule="auto"/>
              <w:contextualSpacing w:val="0"/>
              <w:rPr>
                <w:rFonts w:ascii="Calibri" w:hAnsi="Calibri"/>
                <w:sz w:val="18"/>
                <w:szCs w:val="16"/>
              </w:rPr>
            </w:pPr>
            <w:r w:rsidRPr="00EA3A35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წესებულება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აჩნი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ნაცემთ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ეკრები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ქმედი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პროცესი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,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თვითშეფასები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ედეგები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ჩათვლით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,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რათ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ეფასდე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წლიური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ეგმ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ხარისხი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უმჯობესება</w:t>
            </w:r>
            <w:r w:rsidR="0014254D" w:rsidRPr="000E4E6E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3B8F6AC" w14:textId="5DD4D842" w:rsidR="0014254D" w:rsidRPr="00320243" w:rsidRDefault="00EA3A35" w:rsidP="00EA3A35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A3A35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წესებულება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აქვ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ნაცემთ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ეკრები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ქმედ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პროცეს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რათ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ნიტორინგ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ეწიო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თამაქოსაგან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თავისუფალ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რემოს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9DBDCC2" w14:textId="77777777" w:rsidR="0014254D" w:rsidRPr="00094C4C" w:rsidRDefault="0014254D" w:rsidP="00EA3A35">
            <w:pPr>
              <w:pStyle w:val="CommentText"/>
              <w:spacing w:before="60" w:after="60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2B0C1C3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2063407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306B063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2A97027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EAACB03" w14:textId="3095728A" w:rsidR="0014254D" w:rsidRDefault="0014254D" w:rsidP="00EA3A35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1466603A" w14:textId="093B0291" w:rsidTr="00EA3A35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71C10927" w14:textId="77777777" w:rsidR="0014254D" w:rsidRPr="000E6CB4" w:rsidRDefault="0014254D" w:rsidP="00EA3A35">
            <w:pPr>
              <w:numPr>
                <w:ilvl w:val="1"/>
                <w:numId w:val="25"/>
              </w:numPr>
              <w:spacing w:before="60" w:after="60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158920AC" w14:textId="1B2459D1" w:rsidR="0014254D" w:rsidRPr="00320243" w:rsidRDefault="00EA3A35" w:rsidP="00EA3A35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A3A35">
              <w:rPr>
                <w:rFonts w:ascii="Sylfaen" w:hAnsi="Sylfaen" w:cs="Sylfaen"/>
                <w:sz w:val="18"/>
                <w:szCs w:val="16"/>
              </w:rPr>
              <w:t>შეგროვებულ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ნაცემებ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მოიყენებ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წლიურ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პოლიტიკის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ქმედები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ეგმი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საუმჯობესებლად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48B71191" w14:textId="77777777" w:rsidR="0014254D" w:rsidRPr="00094C4C" w:rsidRDefault="0014254D" w:rsidP="00EA3A35">
            <w:pPr>
              <w:pStyle w:val="CommentText"/>
              <w:spacing w:before="60" w:after="60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229D286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97E3946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A67D6B2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CA44136" w14:textId="77777777" w:rsidR="0014254D" w:rsidRPr="006F1558" w:rsidRDefault="00D01E65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37DE2B4D" w14:textId="59C8FFBB" w:rsidR="0014254D" w:rsidRDefault="0014254D" w:rsidP="00EA3A35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175BE260" w14:textId="612FEC68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865FF9" w14:textId="61C25542" w:rsidR="0014254D" w:rsidRPr="00631654" w:rsidRDefault="0014254D" w:rsidP="00EA3A3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lastRenderedPageBreak/>
              <w:t>მიმდინარე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უდიტი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1C9132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FB1EC7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89C8D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FA820D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068D3DE8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4254D" w:rsidRPr="00631654" w14:paraId="29CE21B5" w14:textId="738CA4E0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64376320" w:rsidR="0014254D" w:rsidRPr="00631654" w:rsidRDefault="0014254D" w:rsidP="00EA3A3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უბტოტალურ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ტანდარტ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8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მაქსიმალური</w:t>
            </w:r>
            <w:r w:rsidRPr="0014254D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ქულა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759E1D08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4254D" w:rsidRPr="00631654" w14:paraId="53D7490E" w14:textId="4DCCBF41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5F41349F" w:rsidR="0014254D" w:rsidRPr="00631654" w:rsidRDefault="00BE615A" w:rsidP="00EA3A3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E615A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თლიანი</w:t>
            </w:r>
            <w:r w:rsidRPr="00BE615A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BE615A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ჯამი</w:t>
            </w:r>
            <w:r w:rsidR="0014254D" w:rsidRPr="00BE615A">
              <w:rPr>
                <w:rFonts w:cs="Arial"/>
                <w:b/>
                <w:sz w:val="18"/>
                <w:szCs w:val="18"/>
                <w:lang w:val="en-US"/>
              </w:rPr>
              <w:t xml:space="preserve">: </w:t>
            </w:r>
            <w:r w:rsidR="0014254D" w:rsidRPr="00BE615A">
              <w:rPr>
                <w:rFonts w:cs="Arial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4254D" w:rsidRPr="00BE615A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14254D" w:rsidRPr="00BE615A">
              <w:rPr>
                <w:rFonts w:cs="Arial"/>
                <w:sz w:val="18"/>
                <w:szCs w:val="18"/>
              </w:rPr>
            </w:r>
            <w:r w:rsidR="0014254D" w:rsidRPr="00BE615A">
              <w:rPr>
                <w:rFonts w:cs="Arial"/>
                <w:sz w:val="18"/>
                <w:szCs w:val="18"/>
              </w:rPr>
              <w:fldChar w:fldCharType="separate"/>
            </w:r>
            <w:r w:rsidR="0014254D" w:rsidRPr="00BE615A">
              <w:rPr>
                <w:rFonts w:cs="Arial"/>
                <w:noProof/>
                <w:sz w:val="18"/>
                <w:szCs w:val="18"/>
              </w:rPr>
              <w:t> </w:t>
            </w:r>
            <w:r w:rsidR="0014254D" w:rsidRPr="00BE615A">
              <w:rPr>
                <w:rFonts w:cs="Arial"/>
                <w:noProof/>
                <w:sz w:val="18"/>
                <w:szCs w:val="18"/>
              </w:rPr>
              <w:t> </w:t>
            </w:r>
            <w:r w:rsidR="0014254D" w:rsidRPr="00BE615A">
              <w:rPr>
                <w:rFonts w:cs="Arial"/>
                <w:noProof/>
                <w:sz w:val="18"/>
                <w:szCs w:val="18"/>
              </w:rPr>
              <w:t> </w:t>
            </w:r>
            <w:r w:rsidR="0014254D" w:rsidRPr="00BE615A">
              <w:rPr>
                <w:rFonts w:cs="Arial"/>
                <w:noProof/>
                <w:sz w:val="18"/>
                <w:szCs w:val="18"/>
              </w:rPr>
              <w:t> </w:t>
            </w:r>
            <w:r w:rsidR="0014254D" w:rsidRPr="00BE615A">
              <w:rPr>
                <w:rFonts w:cs="Arial"/>
                <w:noProof/>
                <w:sz w:val="18"/>
                <w:szCs w:val="18"/>
              </w:rPr>
              <w:t> </w:t>
            </w:r>
            <w:r w:rsidR="0014254D" w:rsidRPr="00BE615A">
              <w:rPr>
                <w:rFonts w:cs="Arial"/>
                <w:sz w:val="18"/>
                <w:szCs w:val="18"/>
              </w:rPr>
              <w:fldChar w:fldCharType="end"/>
            </w:r>
            <w:r w:rsidR="0014254D" w:rsidRPr="00BE615A">
              <w:rPr>
                <w:rFonts w:cs="Arial"/>
                <w:sz w:val="18"/>
                <w:szCs w:val="18"/>
              </w:rPr>
              <w:t xml:space="preserve"> </w:t>
            </w:r>
            <w:r w:rsidR="0014254D" w:rsidRPr="00BE615A">
              <w:rPr>
                <w:rFonts w:cs="Arial"/>
                <w:b/>
                <w:sz w:val="18"/>
                <w:szCs w:val="18"/>
              </w:rPr>
              <w:t xml:space="preserve">/ 144 </w:t>
            </w:r>
            <w:r w:rsidR="0014254D" w:rsidRPr="00BE615A">
              <w:rPr>
                <w:b/>
                <w:bCs/>
                <w:i/>
                <w:sz w:val="18"/>
                <w:szCs w:val="18"/>
              </w:rPr>
              <w:t>(</w:t>
            </w:r>
            <w:r w:rsidR="0014254D" w:rsidRPr="00BE615A">
              <w:rPr>
                <w:rFonts w:ascii="Sylfaen" w:hAnsi="Sylfaen" w:cs="Sylfaen"/>
                <w:b/>
                <w:bCs/>
                <w:i/>
                <w:sz w:val="18"/>
                <w:szCs w:val="18"/>
              </w:rPr>
              <w:t>მაქსიმალური</w:t>
            </w:r>
            <w:r w:rsidR="0014254D" w:rsidRPr="00BE615A">
              <w:rPr>
                <w:b/>
                <w:bCs/>
                <w:i/>
                <w:sz w:val="18"/>
                <w:szCs w:val="18"/>
              </w:rPr>
              <w:t xml:space="preserve"> </w:t>
            </w:r>
            <w:r w:rsidR="0014254D" w:rsidRPr="00BE615A">
              <w:rPr>
                <w:rFonts w:ascii="Sylfaen" w:hAnsi="Sylfaen" w:cs="Sylfaen"/>
                <w:b/>
                <w:bCs/>
                <w:i/>
                <w:sz w:val="18"/>
                <w:szCs w:val="18"/>
              </w:rPr>
              <w:t>ქულა</w:t>
            </w:r>
            <w:r w:rsidR="0014254D" w:rsidRPr="00BE615A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42D20A7D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BE615A" w:rsidRDefault="000E6CB4" w:rsidP="00631654">
      <w:pPr>
        <w:spacing w:after="120" w:line="240" w:lineRule="auto"/>
        <w:rPr>
          <w:rFonts w:cs="Arial"/>
          <w:sz w:val="2"/>
          <w:szCs w:val="2"/>
        </w:rPr>
      </w:pPr>
    </w:p>
    <w:sectPr w:rsidR="000E6CB4" w:rsidRPr="00BE615A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A9CAC0" w14:textId="77777777" w:rsidR="00D01E65" w:rsidRDefault="00D01E65" w:rsidP="00DE580B">
      <w:pPr>
        <w:spacing w:after="0" w:line="240" w:lineRule="auto"/>
      </w:pPr>
      <w:r>
        <w:separator/>
      </w:r>
    </w:p>
  </w:endnote>
  <w:endnote w:type="continuationSeparator" w:id="0">
    <w:p w14:paraId="473D69DA" w14:textId="77777777" w:rsidR="00D01E65" w:rsidRDefault="00D01E65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4F016C" w14:textId="77777777" w:rsidR="00D01E65" w:rsidRDefault="00D01E65" w:rsidP="00DE580B">
      <w:pPr>
        <w:spacing w:after="0" w:line="240" w:lineRule="auto"/>
      </w:pPr>
      <w:r>
        <w:separator/>
      </w:r>
    </w:p>
  </w:footnote>
  <w:footnote w:type="continuationSeparator" w:id="0">
    <w:p w14:paraId="764F3D3A" w14:textId="77777777" w:rsidR="00D01E65" w:rsidRDefault="00D01E65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6C17D5" w14:textId="77777777" w:rsidR="0014254D" w:rsidRDefault="0014254D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5DFD4884" w14:textId="77777777" w:rsidR="0014254D" w:rsidRPr="00D32970" w:rsidRDefault="0014254D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 w15:restartNumberingAfterBreak="0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 w15:restartNumberingAfterBreak="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 w15:restartNumberingAfterBreak="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365AA"/>
    <w:rsid w:val="00047B0D"/>
    <w:rsid w:val="000847ED"/>
    <w:rsid w:val="00094C4C"/>
    <w:rsid w:val="000E2AF8"/>
    <w:rsid w:val="000E4E6E"/>
    <w:rsid w:val="000E6CB4"/>
    <w:rsid w:val="00110FB1"/>
    <w:rsid w:val="00116E7E"/>
    <w:rsid w:val="0014254D"/>
    <w:rsid w:val="002002A1"/>
    <w:rsid w:val="00204F69"/>
    <w:rsid w:val="00216302"/>
    <w:rsid w:val="00244B74"/>
    <w:rsid w:val="00250DC1"/>
    <w:rsid w:val="0028451F"/>
    <w:rsid w:val="002B352F"/>
    <w:rsid w:val="002E40CA"/>
    <w:rsid w:val="002E48B5"/>
    <w:rsid w:val="002F7D30"/>
    <w:rsid w:val="0030223A"/>
    <w:rsid w:val="00356D9B"/>
    <w:rsid w:val="00394F9D"/>
    <w:rsid w:val="003B15ED"/>
    <w:rsid w:val="003E3BF8"/>
    <w:rsid w:val="003F2E09"/>
    <w:rsid w:val="00420AA2"/>
    <w:rsid w:val="00421857"/>
    <w:rsid w:val="00441E28"/>
    <w:rsid w:val="0045204A"/>
    <w:rsid w:val="00471574"/>
    <w:rsid w:val="004806B8"/>
    <w:rsid w:val="004B0A73"/>
    <w:rsid w:val="004B42CF"/>
    <w:rsid w:val="004B52C5"/>
    <w:rsid w:val="00551CB5"/>
    <w:rsid w:val="00575B1C"/>
    <w:rsid w:val="00583991"/>
    <w:rsid w:val="005B45B2"/>
    <w:rsid w:val="00631654"/>
    <w:rsid w:val="00663B3D"/>
    <w:rsid w:val="006A328D"/>
    <w:rsid w:val="006B6244"/>
    <w:rsid w:val="006E2DDC"/>
    <w:rsid w:val="006F1558"/>
    <w:rsid w:val="00704CA9"/>
    <w:rsid w:val="007132A6"/>
    <w:rsid w:val="00716DFA"/>
    <w:rsid w:val="0074436A"/>
    <w:rsid w:val="00774BB8"/>
    <w:rsid w:val="007A029A"/>
    <w:rsid w:val="007F4FB8"/>
    <w:rsid w:val="00833D38"/>
    <w:rsid w:val="00845F3F"/>
    <w:rsid w:val="00855FDB"/>
    <w:rsid w:val="00875629"/>
    <w:rsid w:val="008963F8"/>
    <w:rsid w:val="008C49E0"/>
    <w:rsid w:val="008C548C"/>
    <w:rsid w:val="008D4DBC"/>
    <w:rsid w:val="008D744D"/>
    <w:rsid w:val="008E3068"/>
    <w:rsid w:val="009048FE"/>
    <w:rsid w:val="00930B11"/>
    <w:rsid w:val="009B53D8"/>
    <w:rsid w:val="009C0A14"/>
    <w:rsid w:val="00A110DB"/>
    <w:rsid w:val="00A20435"/>
    <w:rsid w:val="00A237F0"/>
    <w:rsid w:val="00A25646"/>
    <w:rsid w:val="00A36702"/>
    <w:rsid w:val="00A62654"/>
    <w:rsid w:val="00A7751D"/>
    <w:rsid w:val="00A90BC5"/>
    <w:rsid w:val="00AA6F96"/>
    <w:rsid w:val="00AE6255"/>
    <w:rsid w:val="00B07BE4"/>
    <w:rsid w:val="00B61740"/>
    <w:rsid w:val="00BD03F2"/>
    <w:rsid w:val="00BE615A"/>
    <w:rsid w:val="00C90EAB"/>
    <w:rsid w:val="00CA0704"/>
    <w:rsid w:val="00D01E65"/>
    <w:rsid w:val="00D23DEC"/>
    <w:rsid w:val="00D24EF8"/>
    <w:rsid w:val="00D32970"/>
    <w:rsid w:val="00D33F56"/>
    <w:rsid w:val="00D83E7A"/>
    <w:rsid w:val="00DA50BF"/>
    <w:rsid w:val="00DC15CE"/>
    <w:rsid w:val="00DC41EF"/>
    <w:rsid w:val="00DD3B58"/>
    <w:rsid w:val="00DE580B"/>
    <w:rsid w:val="00E004CC"/>
    <w:rsid w:val="00E0119A"/>
    <w:rsid w:val="00E26479"/>
    <w:rsid w:val="00E63127"/>
    <w:rsid w:val="00E7153D"/>
    <w:rsid w:val="00E7169D"/>
    <w:rsid w:val="00EA3A35"/>
    <w:rsid w:val="00EC6DC3"/>
    <w:rsid w:val="00ED6981"/>
    <w:rsid w:val="00EE56AB"/>
    <w:rsid w:val="00F1312C"/>
    <w:rsid w:val="00F4340D"/>
    <w:rsid w:val="00F76953"/>
    <w:rsid w:val="00F77ECA"/>
    <w:rsid w:val="00F93155"/>
    <w:rsid w:val="00FE172C"/>
    <w:rsid w:val="00FE7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11B98F"/>
  <w15:docId w15:val="{302A6A90-99E4-404F-B9B8-0A8FBF043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32</Words>
  <Characters>20138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Ann ORiordan</cp:lastModifiedBy>
  <cp:revision>4</cp:revision>
  <dcterms:created xsi:type="dcterms:W3CDTF">2017-10-30T05:19:00Z</dcterms:created>
  <dcterms:modified xsi:type="dcterms:W3CDTF">2018-05-03T15:13:00Z</dcterms:modified>
</cp:coreProperties>
</file>